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40B3E" w14:textId="2E6DA58E" w:rsidR="004C78D4" w:rsidRDefault="008C30A6" w:rsidP="00F20E03">
      <w:pPr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IQ"/>
        </w:rPr>
      </w:pPr>
      <w:r w:rsidRPr="003B4ECA">
        <w:rPr>
          <w:noProof/>
        </w:rPr>
        <w:drawing>
          <wp:anchor distT="0" distB="0" distL="114300" distR="114300" simplePos="0" relativeHeight="251675136" behindDoc="1" locked="0" layoutInCell="1" allowOverlap="1" wp14:anchorId="3F74F594" wp14:editId="2AD0E511">
            <wp:simplePos x="0" y="0"/>
            <wp:positionH relativeFrom="page">
              <wp:posOffset>914400</wp:posOffset>
            </wp:positionH>
            <wp:positionV relativeFrom="page">
              <wp:align>center</wp:align>
            </wp:positionV>
            <wp:extent cx="5724144" cy="5833872"/>
            <wp:effectExtent l="0" t="0" r="0" b="0"/>
            <wp:wrapNone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 amt="7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144" cy="583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47060" w14:textId="1A51DEA2" w:rsidR="00F20E03" w:rsidRPr="003B4ECA" w:rsidRDefault="004A055D" w:rsidP="00F20E03">
      <w:pPr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 w:hint="cs"/>
          <w:b/>
          <w:bCs/>
          <w:sz w:val="32"/>
          <w:szCs w:val="32"/>
          <w:u w:val="single"/>
          <w:rtl/>
        </w:rPr>
        <w:t>إ</w:t>
      </w:r>
      <w:r w:rsidR="00F20E03" w:rsidRPr="003B4ECA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ستمارة تسجيل الشركات</w:t>
      </w:r>
    </w:p>
    <w:p w14:paraId="7CC028A0" w14:textId="10F523D5" w:rsidR="00F20E03" w:rsidRPr="00695FDE" w:rsidRDefault="00F20E03" w:rsidP="00695FDE">
      <w:pPr>
        <w:pStyle w:val="ListParagraph"/>
        <w:numPr>
          <w:ilvl w:val="5"/>
          <w:numId w:val="8"/>
        </w:numPr>
        <w:tabs>
          <w:tab w:val="right" w:pos="180"/>
          <w:tab w:val="center" w:pos="4680"/>
          <w:tab w:val="right" w:pos="9360"/>
        </w:tabs>
        <w:bidi/>
        <w:ind w:left="360"/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</w:pPr>
      <w:r w:rsidRPr="00695FDE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>معلومات عامة عن الشركة</w:t>
      </w:r>
    </w:p>
    <w:tbl>
      <w:tblPr>
        <w:tblStyle w:val="TableGrid"/>
        <w:tblW w:w="9720" w:type="dxa"/>
        <w:tblInd w:w="-185" w:type="dxa"/>
        <w:tblLook w:val="04A0" w:firstRow="1" w:lastRow="0" w:firstColumn="1" w:lastColumn="0" w:noHBand="0" w:noVBand="1"/>
      </w:tblPr>
      <w:tblGrid>
        <w:gridCol w:w="7036"/>
        <w:gridCol w:w="2234"/>
        <w:gridCol w:w="450"/>
      </w:tblGrid>
      <w:tr w:rsidR="00F57C18" w:rsidRPr="003B4ECA" w14:paraId="4B492A4F" w14:textId="7231D04C" w:rsidTr="00684BCC">
        <w:tc>
          <w:tcPr>
            <w:tcW w:w="7036" w:type="dxa"/>
          </w:tcPr>
          <w:p w14:paraId="45CDB62C" w14:textId="3FBF015A" w:rsidR="00F57C18" w:rsidRPr="003B4ECA" w:rsidRDefault="00F57C18" w:rsidP="00F20E03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2234" w:type="dxa"/>
            <w:shd w:val="clear" w:color="auto" w:fill="EEECE1" w:themeFill="background2"/>
          </w:tcPr>
          <w:p w14:paraId="7FD28BC6" w14:textId="3DBEECBE" w:rsidR="00F57C18" w:rsidRPr="003B4ECA" w:rsidRDefault="004A055D" w:rsidP="00F20E03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إ</w:t>
            </w:r>
            <w:r w:rsidR="00F57C18" w:rsidRPr="003B4ECA">
              <w:rPr>
                <w:rFonts w:asciiTheme="majorBidi" w:hAnsiTheme="majorBidi" w:cstheme="majorBidi"/>
                <w:b/>
                <w:bCs/>
                <w:rtl/>
              </w:rPr>
              <w:t>سم الشركة الرسمي</w:t>
            </w:r>
          </w:p>
        </w:tc>
        <w:tc>
          <w:tcPr>
            <w:tcW w:w="450" w:type="dxa"/>
            <w:shd w:val="clear" w:color="auto" w:fill="D6E3BC" w:themeFill="accent3" w:themeFillTint="66"/>
          </w:tcPr>
          <w:p w14:paraId="7C10F083" w14:textId="1D850C4E" w:rsidR="00F57C18" w:rsidRPr="003B4ECA" w:rsidRDefault="00F57C18" w:rsidP="00F57C18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</w:tr>
      <w:tr w:rsidR="00F57C18" w:rsidRPr="003B4ECA" w14:paraId="790C3108" w14:textId="30E7CA00" w:rsidTr="00684BCC">
        <w:tc>
          <w:tcPr>
            <w:tcW w:w="7036" w:type="dxa"/>
          </w:tcPr>
          <w:p w14:paraId="50E8EA72" w14:textId="77777777" w:rsidR="00F57C18" w:rsidRPr="003B4ECA" w:rsidRDefault="00F57C18" w:rsidP="00F20E03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2234" w:type="dxa"/>
            <w:shd w:val="clear" w:color="auto" w:fill="EEECE1" w:themeFill="background2"/>
          </w:tcPr>
          <w:p w14:paraId="1276F7C6" w14:textId="777BBC6D" w:rsidR="00F57C18" w:rsidRPr="003B4ECA" w:rsidRDefault="00F57C18" w:rsidP="00F20E0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ت</w:t>
            </w:r>
            <w:r w:rsidR="00DE1CEE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أ</w:t>
            </w:r>
            <w:r w:rsidRPr="003B4ECA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ريخ تسجيل الشر كة</w:t>
            </w:r>
          </w:p>
        </w:tc>
        <w:tc>
          <w:tcPr>
            <w:tcW w:w="450" w:type="dxa"/>
            <w:shd w:val="clear" w:color="auto" w:fill="D6E3BC" w:themeFill="accent3" w:themeFillTint="66"/>
          </w:tcPr>
          <w:p w14:paraId="473D37F1" w14:textId="1435C5BC" w:rsidR="00F57C18" w:rsidRPr="003B4ECA" w:rsidRDefault="00F57C18" w:rsidP="00F57C18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2</w:t>
            </w:r>
          </w:p>
        </w:tc>
      </w:tr>
      <w:tr w:rsidR="00F57C18" w:rsidRPr="003B4ECA" w14:paraId="1DF8CB0D" w14:textId="4BD41441" w:rsidTr="00684BCC">
        <w:tc>
          <w:tcPr>
            <w:tcW w:w="7036" w:type="dxa"/>
          </w:tcPr>
          <w:p w14:paraId="6493C70A" w14:textId="412D6C89" w:rsidR="00F57C18" w:rsidRPr="003B4ECA" w:rsidRDefault="00F57C18" w:rsidP="00F20E03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2234" w:type="dxa"/>
            <w:shd w:val="clear" w:color="auto" w:fill="EEECE1" w:themeFill="background2"/>
          </w:tcPr>
          <w:p w14:paraId="1447B509" w14:textId="20DB590C" w:rsidR="00F57C18" w:rsidRPr="003B4ECA" w:rsidRDefault="00F57C18" w:rsidP="00F20E03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3B4ECA">
              <w:rPr>
                <w:rFonts w:asciiTheme="majorBidi" w:hAnsiTheme="majorBidi" w:cstheme="majorBidi"/>
                <w:b/>
                <w:bCs/>
                <w:rtl/>
              </w:rPr>
              <w:t>رقم تسجيل الشركة</w:t>
            </w:r>
          </w:p>
        </w:tc>
        <w:tc>
          <w:tcPr>
            <w:tcW w:w="450" w:type="dxa"/>
            <w:shd w:val="clear" w:color="auto" w:fill="D6E3BC" w:themeFill="accent3" w:themeFillTint="66"/>
          </w:tcPr>
          <w:p w14:paraId="2219EB0A" w14:textId="7268BE15" w:rsidR="00F57C18" w:rsidRPr="003B4ECA" w:rsidRDefault="00E907D2" w:rsidP="00F57C18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3</w:t>
            </w:r>
          </w:p>
        </w:tc>
      </w:tr>
      <w:tr w:rsidR="00F57C18" w:rsidRPr="003B4ECA" w14:paraId="5E78311B" w14:textId="575AA7E9" w:rsidTr="00684BCC">
        <w:tc>
          <w:tcPr>
            <w:tcW w:w="7036" w:type="dxa"/>
          </w:tcPr>
          <w:p w14:paraId="6C926EB6" w14:textId="6F7AFECE" w:rsidR="00F57C18" w:rsidRPr="003B4ECA" w:rsidRDefault="00F57C18" w:rsidP="00F20E03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2234" w:type="dxa"/>
            <w:shd w:val="clear" w:color="auto" w:fill="EEECE1" w:themeFill="background2"/>
          </w:tcPr>
          <w:p w14:paraId="48AE36C6" w14:textId="3ACC8A57" w:rsidR="00F57C18" w:rsidRPr="003B4ECA" w:rsidRDefault="00F57C18" w:rsidP="00F20E0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حل تسجيل الشركة</w:t>
            </w:r>
          </w:p>
        </w:tc>
        <w:tc>
          <w:tcPr>
            <w:tcW w:w="450" w:type="dxa"/>
            <w:shd w:val="clear" w:color="auto" w:fill="D6E3BC" w:themeFill="accent3" w:themeFillTint="66"/>
          </w:tcPr>
          <w:p w14:paraId="4BE88836" w14:textId="3E05F368" w:rsidR="00F57C18" w:rsidRPr="003B4ECA" w:rsidRDefault="00E907D2" w:rsidP="00F57C18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4</w:t>
            </w:r>
          </w:p>
        </w:tc>
      </w:tr>
      <w:tr w:rsidR="00F57C18" w:rsidRPr="003B4ECA" w14:paraId="0CE69A8B" w14:textId="32BE4F0B" w:rsidTr="00684BCC">
        <w:tc>
          <w:tcPr>
            <w:tcW w:w="7036" w:type="dxa"/>
          </w:tcPr>
          <w:p w14:paraId="4400B738" w14:textId="19D80D5C" w:rsidR="00F57C18" w:rsidRPr="003B4ECA" w:rsidRDefault="00F57C18" w:rsidP="00F20E03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2234" w:type="dxa"/>
            <w:shd w:val="clear" w:color="auto" w:fill="EEECE1" w:themeFill="background2"/>
          </w:tcPr>
          <w:p w14:paraId="6A81B416" w14:textId="72E42A92" w:rsidR="00F57C18" w:rsidRPr="003B4ECA" w:rsidRDefault="00A57C3A" w:rsidP="00F20E03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</w:t>
            </w:r>
            <w:r w:rsidR="00F57C18" w:rsidRPr="003B4ECA">
              <w:rPr>
                <w:rFonts w:asciiTheme="majorBidi" w:hAnsiTheme="majorBidi" w:cstheme="majorBidi"/>
                <w:b/>
                <w:bCs/>
                <w:rtl/>
              </w:rPr>
              <w:t>رقم الضريبي للشركة</w:t>
            </w:r>
          </w:p>
        </w:tc>
        <w:tc>
          <w:tcPr>
            <w:tcW w:w="450" w:type="dxa"/>
            <w:shd w:val="clear" w:color="auto" w:fill="D6E3BC" w:themeFill="accent3" w:themeFillTint="66"/>
          </w:tcPr>
          <w:p w14:paraId="49EB2127" w14:textId="0E2E8428" w:rsidR="00F57C18" w:rsidRPr="003B4ECA" w:rsidRDefault="00E907D2" w:rsidP="00F57C18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5</w:t>
            </w:r>
          </w:p>
        </w:tc>
      </w:tr>
      <w:tr w:rsidR="00F22B1D" w:rsidRPr="003B4ECA" w14:paraId="7ED21374" w14:textId="77777777" w:rsidTr="00684BCC">
        <w:tc>
          <w:tcPr>
            <w:tcW w:w="7036" w:type="dxa"/>
          </w:tcPr>
          <w:p w14:paraId="0C51076C" w14:textId="77777777" w:rsidR="00F22B1D" w:rsidRPr="003B4ECA" w:rsidRDefault="00F22B1D" w:rsidP="00F20E03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2234" w:type="dxa"/>
            <w:shd w:val="clear" w:color="auto" w:fill="EEECE1" w:themeFill="background2"/>
          </w:tcPr>
          <w:p w14:paraId="1B966505" w14:textId="5C4138B5" w:rsidR="00F22B1D" w:rsidRDefault="00F22B1D" w:rsidP="00F20E03">
            <w:pPr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مجال عمل الشركة</w:t>
            </w:r>
          </w:p>
        </w:tc>
        <w:tc>
          <w:tcPr>
            <w:tcW w:w="450" w:type="dxa"/>
            <w:shd w:val="clear" w:color="auto" w:fill="D6E3BC" w:themeFill="accent3" w:themeFillTint="66"/>
          </w:tcPr>
          <w:p w14:paraId="73AE3FCA" w14:textId="4A614732" w:rsidR="00F22B1D" w:rsidRDefault="00F22B1D" w:rsidP="00F57C18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6</w:t>
            </w:r>
          </w:p>
        </w:tc>
      </w:tr>
      <w:tr w:rsidR="0069015B" w:rsidRPr="003B4ECA" w14:paraId="7E2519C9" w14:textId="77777777" w:rsidTr="00684BCC">
        <w:tc>
          <w:tcPr>
            <w:tcW w:w="7036" w:type="dxa"/>
          </w:tcPr>
          <w:p w14:paraId="0DC7C48E" w14:textId="77777777" w:rsidR="0069015B" w:rsidRPr="003B4ECA" w:rsidRDefault="0069015B" w:rsidP="00F20E03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2234" w:type="dxa"/>
            <w:shd w:val="clear" w:color="auto" w:fill="EEECE1" w:themeFill="background2"/>
          </w:tcPr>
          <w:p w14:paraId="43CC21CD" w14:textId="5B1EBCCD" w:rsidR="0069015B" w:rsidRDefault="0069015B" w:rsidP="00F20E0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إجازة ممارسة المهنة</w:t>
            </w:r>
          </w:p>
        </w:tc>
        <w:tc>
          <w:tcPr>
            <w:tcW w:w="450" w:type="dxa"/>
            <w:shd w:val="clear" w:color="auto" w:fill="D6E3BC" w:themeFill="accent3" w:themeFillTint="66"/>
          </w:tcPr>
          <w:p w14:paraId="09398161" w14:textId="705B3305" w:rsidR="0069015B" w:rsidRDefault="0069015B" w:rsidP="00F57C18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7</w:t>
            </w:r>
          </w:p>
        </w:tc>
      </w:tr>
    </w:tbl>
    <w:p w14:paraId="2BE8B5DD" w14:textId="345C5116" w:rsidR="00476965" w:rsidRPr="003B4ECA" w:rsidRDefault="00476965" w:rsidP="00476965">
      <w:pPr>
        <w:rPr>
          <w:rFonts w:asciiTheme="majorBidi" w:hAnsiTheme="majorBidi" w:cstheme="majorBidi"/>
          <w:rtl/>
        </w:rPr>
      </w:pPr>
      <w:r w:rsidRPr="003B4ECA">
        <w:rPr>
          <w:rFonts w:asciiTheme="majorBidi" w:hAnsiTheme="majorBidi" w:cstheme="majorBidi"/>
          <w:rtl/>
        </w:rPr>
        <w:t xml:space="preserve"> </w:t>
      </w:r>
    </w:p>
    <w:p w14:paraId="0C35DEE0" w14:textId="26570D32" w:rsidR="00476965" w:rsidRPr="003B4ECA" w:rsidRDefault="00476965" w:rsidP="00695FDE">
      <w:pPr>
        <w:pStyle w:val="ListParagraph"/>
        <w:numPr>
          <w:ilvl w:val="5"/>
          <w:numId w:val="8"/>
        </w:numPr>
        <w:tabs>
          <w:tab w:val="right" w:pos="180"/>
        </w:tabs>
        <w:bidi/>
        <w:ind w:left="45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3B4ECA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>عن</w:t>
      </w:r>
      <w:r w:rsidR="008B2550" w:rsidRPr="003B4ECA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>اوين</w:t>
      </w:r>
      <w:r w:rsidRPr="003B4ECA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 xml:space="preserve"> الشركة</w:t>
      </w:r>
    </w:p>
    <w:p w14:paraId="38F4DA35" w14:textId="32AD3839" w:rsidR="008B2550" w:rsidRPr="003B4ECA" w:rsidRDefault="008B2550" w:rsidP="008B2550">
      <w:pPr>
        <w:pStyle w:val="ListParagraph"/>
        <w:tabs>
          <w:tab w:val="right" w:pos="90"/>
        </w:tabs>
        <w:bidi/>
        <w:ind w:left="360"/>
        <w:rPr>
          <w:rFonts w:asciiTheme="majorBidi" w:hAnsiTheme="majorBidi" w:cstheme="majorBidi"/>
          <w:b/>
          <w:bCs/>
          <w:sz w:val="16"/>
          <w:szCs w:val="16"/>
          <w:u w:val="single"/>
        </w:rPr>
      </w:pPr>
    </w:p>
    <w:tbl>
      <w:tblPr>
        <w:tblStyle w:val="TableGrid"/>
        <w:bidiVisual/>
        <w:tblW w:w="9736" w:type="dxa"/>
        <w:tblInd w:w="-141" w:type="dxa"/>
        <w:tblLook w:val="04A0" w:firstRow="1" w:lastRow="0" w:firstColumn="1" w:lastColumn="0" w:noHBand="0" w:noVBand="1"/>
      </w:tblPr>
      <w:tblGrid>
        <w:gridCol w:w="2214"/>
        <w:gridCol w:w="142"/>
        <w:gridCol w:w="809"/>
        <w:gridCol w:w="1329"/>
        <w:gridCol w:w="1362"/>
        <w:gridCol w:w="540"/>
        <w:gridCol w:w="1256"/>
        <w:gridCol w:w="737"/>
        <w:gridCol w:w="1347"/>
      </w:tblGrid>
      <w:tr w:rsidR="008B2550" w:rsidRPr="003B4ECA" w14:paraId="2E124227" w14:textId="77777777" w:rsidTr="00684BCC">
        <w:tc>
          <w:tcPr>
            <w:tcW w:w="2356" w:type="dxa"/>
            <w:gridSpan w:val="2"/>
            <w:shd w:val="clear" w:color="auto" w:fill="EEECE1" w:themeFill="background2"/>
          </w:tcPr>
          <w:p w14:paraId="485CED51" w14:textId="15D67B63" w:rsidR="008B2550" w:rsidRPr="003B4ECA" w:rsidRDefault="008B2550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عنوان مقر الشركة الرئيسي</w:t>
            </w:r>
          </w:p>
        </w:tc>
        <w:tc>
          <w:tcPr>
            <w:tcW w:w="7380" w:type="dxa"/>
            <w:gridSpan w:val="7"/>
          </w:tcPr>
          <w:p w14:paraId="5A8EA9BB" w14:textId="10F56F1B" w:rsidR="008B2550" w:rsidRPr="003B4ECA" w:rsidRDefault="008B2550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</w:rPr>
            </w:pPr>
          </w:p>
        </w:tc>
      </w:tr>
      <w:tr w:rsidR="0024728B" w:rsidRPr="003B4ECA" w14:paraId="3DD484B7" w14:textId="77777777" w:rsidTr="00684BCC">
        <w:tc>
          <w:tcPr>
            <w:tcW w:w="2214" w:type="dxa"/>
            <w:shd w:val="clear" w:color="auto" w:fill="EEECE1" w:themeFill="background2"/>
          </w:tcPr>
          <w:p w14:paraId="0D809622" w14:textId="42DF9803" w:rsidR="008B2550" w:rsidRPr="003B4ECA" w:rsidRDefault="004867EE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صندوق بريد الشركة</w:t>
            </w:r>
          </w:p>
        </w:tc>
        <w:tc>
          <w:tcPr>
            <w:tcW w:w="951" w:type="dxa"/>
            <w:gridSpan w:val="2"/>
          </w:tcPr>
          <w:p w14:paraId="190C402A" w14:textId="77777777" w:rsidR="008B2550" w:rsidRPr="003B4ECA" w:rsidRDefault="008B2550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29" w:type="dxa"/>
            <w:shd w:val="clear" w:color="auto" w:fill="EEECE1" w:themeFill="background2"/>
          </w:tcPr>
          <w:p w14:paraId="06064C60" w14:textId="18F5E834" w:rsidR="008B2550" w:rsidRPr="003B4ECA" w:rsidRDefault="004867EE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مز البريدي</w:t>
            </w:r>
          </w:p>
        </w:tc>
        <w:tc>
          <w:tcPr>
            <w:tcW w:w="1362" w:type="dxa"/>
          </w:tcPr>
          <w:p w14:paraId="3AACAC6F" w14:textId="77777777" w:rsidR="008B2550" w:rsidRPr="003B4ECA" w:rsidRDefault="008B2550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0" w:type="dxa"/>
            <w:shd w:val="clear" w:color="auto" w:fill="EEECE1" w:themeFill="background2"/>
          </w:tcPr>
          <w:p w14:paraId="0D5FE296" w14:textId="70AF26F8" w:rsidR="008B2550" w:rsidRPr="003B4ECA" w:rsidRDefault="004867EE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لد</w:t>
            </w:r>
          </w:p>
        </w:tc>
        <w:tc>
          <w:tcPr>
            <w:tcW w:w="1256" w:type="dxa"/>
          </w:tcPr>
          <w:p w14:paraId="32845A2D" w14:textId="77777777" w:rsidR="008B2550" w:rsidRPr="003B4ECA" w:rsidRDefault="008B2550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7" w:type="dxa"/>
            <w:shd w:val="clear" w:color="auto" w:fill="EEECE1" w:themeFill="background2"/>
          </w:tcPr>
          <w:p w14:paraId="1A844758" w14:textId="7D668D54" w:rsidR="008B2550" w:rsidRPr="003B4ECA" w:rsidRDefault="004867EE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دينة</w:t>
            </w:r>
          </w:p>
        </w:tc>
        <w:tc>
          <w:tcPr>
            <w:tcW w:w="1347" w:type="dxa"/>
          </w:tcPr>
          <w:p w14:paraId="5FB1AA06" w14:textId="2F6D15B7" w:rsidR="008B2550" w:rsidRPr="003B4ECA" w:rsidRDefault="008B2550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F415D1" w:rsidRPr="003B4ECA" w14:paraId="31DBC517" w14:textId="77777777" w:rsidTr="00684BCC">
        <w:tc>
          <w:tcPr>
            <w:tcW w:w="9736" w:type="dxa"/>
            <w:gridSpan w:val="9"/>
          </w:tcPr>
          <w:p w14:paraId="4B5909DA" w14:textId="0BD2B630" w:rsidR="00F415D1" w:rsidRPr="003B4ECA" w:rsidRDefault="00F415D1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4867EE" w:rsidRPr="003B4ECA" w14:paraId="31223562" w14:textId="77777777" w:rsidTr="00684BCC">
        <w:tc>
          <w:tcPr>
            <w:tcW w:w="2214" w:type="dxa"/>
            <w:shd w:val="clear" w:color="auto" w:fill="EEECE1" w:themeFill="background2"/>
          </w:tcPr>
          <w:p w14:paraId="1CF446D6" w14:textId="5F4572EF" w:rsidR="004867EE" w:rsidRPr="003B4ECA" w:rsidRDefault="004867EE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bookmarkStart w:id="0" w:name="_Hlk99359077"/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نوان فرع الشركة</w:t>
            </w:r>
          </w:p>
        </w:tc>
        <w:tc>
          <w:tcPr>
            <w:tcW w:w="7522" w:type="dxa"/>
            <w:gridSpan w:val="8"/>
          </w:tcPr>
          <w:p w14:paraId="5D84223C" w14:textId="4C671E7C" w:rsidR="004867EE" w:rsidRPr="003B4ECA" w:rsidRDefault="004867EE" w:rsidP="008B2550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4728B" w:rsidRPr="003B4ECA" w14:paraId="217E08C8" w14:textId="77777777" w:rsidTr="00684BCC">
        <w:tc>
          <w:tcPr>
            <w:tcW w:w="2214" w:type="dxa"/>
            <w:shd w:val="clear" w:color="auto" w:fill="EEECE1" w:themeFill="background2"/>
          </w:tcPr>
          <w:p w14:paraId="0866C56D" w14:textId="6EFE304F" w:rsidR="004867EE" w:rsidRPr="003B4ECA" w:rsidRDefault="004867EE" w:rsidP="004867EE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صندوق بريد الشركة</w:t>
            </w:r>
          </w:p>
        </w:tc>
        <w:tc>
          <w:tcPr>
            <w:tcW w:w="951" w:type="dxa"/>
            <w:gridSpan w:val="2"/>
          </w:tcPr>
          <w:p w14:paraId="69B08B63" w14:textId="77777777" w:rsidR="004867EE" w:rsidRPr="003B4ECA" w:rsidRDefault="004867EE" w:rsidP="004867EE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29" w:type="dxa"/>
            <w:shd w:val="clear" w:color="auto" w:fill="EEECE1" w:themeFill="background2"/>
          </w:tcPr>
          <w:p w14:paraId="34E035EC" w14:textId="289041E2" w:rsidR="004867EE" w:rsidRPr="003B4ECA" w:rsidRDefault="004867EE" w:rsidP="004867EE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مز البريدي</w:t>
            </w:r>
          </w:p>
        </w:tc>
        <w:tc>
          <w:tcPr>
            <w:tcW w:w="1362" w:type="dxa"/>
          </w:tcPr>
          <w:p w14:paraId="18817A39" w14:textId="77777777" w:rsidR="004867EE" w:rsidRPr="003B4ECA" w:rsidRDefault="004867EE" w:rsidP="004867EE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0" w:type="dxa"/>
            <w:shd w:val="clear" w:color="auto" w:fill="EEECE1" w:themeFill="background2"/>
          </w:tcPr>
          <w:p w14:paraId="3A3AAE3B" w14:textId="6C68BE28" w:rsidR="004867EE" w:rsidRPr="003B4ECA" w:rsidRDefault="004867EE" w:rsidP="004867EE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لد</w:t>
            </w:r>
          </w:p>
        </w:tc>
        <w:tc>
          <w:tcPr>
            <w:tcW w:w="1256" w:type="dxa"/>
          </w:tcPr>
          <w:p w14:paraId="783AD8E2" w14:textId="77777777" w:rsidR="004867EE" w:rsidRPr="003B4ECA" w:rsidRDefault="004867EE" w:rsidP="004867EE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7" w:type="dxa"/>
            <w:shd w:val="clear" w:color="auto" w:fill="EEECE1" w:themeFill="background2"/>
          </w:tcPr>
          <w:p w14:paraId="049F52F0" w14:textId="084A5D9A" w:rsidR="004867EE" w:rsidRPr="003B4ECA" w:rsidRDefault="004867EE" w:rsidP="004867EE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دينة</w:t>
            </w:r>
          </w:p>
        </w:tc>
        <w:tc>
          <w:tcPr>
            <w:tcW w:w="1347" w:type="dxa"/>
          </w:tcPr>
          <w:p w14:paraId="6F3D65FA" w14:textId="57CF7DBD" w:rsidR="004867EE" w:rsidRPr="003B4ECA" w:rsidRDefault="004867EE" w:rsidP="004867EE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bookmarkEnd w:id="0"/>
      <w:tr w:rsidR="00F415D1" w:rsidRPr="003B4ECA" w14:paraId="4118A944" w14:textId="77777777" w:rsidTr="00684BCC">
        <w:tc>
          <w:tcPr>
            <w:tcW w:w="9736" w:type="dxa"/>
            <w:gridSpan w:val="9"/>
          </w:tcPr>
          <w:p w14:paraId="0BD68E2A" w14:textId="76782663" w:rsidR="00F415D1" w:rsidRPr="003B4ECA" w:rsidRDefault="00F415D1" w:rsidP="004867EE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F415D1" w:rsidRPr="003B4ECA" w14:paraId="2C09D8A1" w14:textId="77777777" w:rsidTr="00684BCC">
        <w:tc>
          <w:tcPr>
            <w:tcW w:w="2356" w:type="dxa"/>
            <w:gridSpan w:val="2"/>
            <w:shd w:val="clear" w:color="auto" w:fill="EEECE1" w:themeFill="background2"/>
          </w:tcPr>
          <w:p w14:paraId="6A225E88" w14:textId="4B7F68C8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عنوان </w:t>
            </w:r>
            <w:r w:rsidR="001449DD"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فرع الثاني </w:t>
            </w:r>
            <w:r w:rsidR="001449DD"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لل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شركة</w:t>
            </w:r>
          </w:p>
        </w:tc>
        <w:tc>
          <w:tcPr>
            <w:tcW w:w="7380" w:type="dxa"/>
            <w:gridSpan w:val="7"/>
          </w:tcPr>
          <w:p w14:paraId="28CBC323" w14:textId="759DF97B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F415D1" w:rsidRPr="003B4ECA" w14:paraId="4B8EAD4A" w14:textId="77777777" w:rsidTr="00684BCC">
        <w:tc>
          <w:tcPr>
            <w:tcW w:w="2214" w:type="dxa"/>
            <w:shd w:val="clear" w:color="auto" w:fill="EEECE1" w:themeFill="background2"/>
          </w:tcPr>
          <w:p w14:paraId="6AC8D819" w14:textId="3B9AD590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صندوق بريد الشركة</w:t>
            </w:r>
          </w:p>
        </w:tc>
        <w:tc>
          <w:tcPr>
            <w:tcW w:w="951" w:type="dxa"/>
            <w:gridSpan w:val="2"/>
          </w:tcPr>
          <w:p w14:paraId="361736E9" w14:textId="77777777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29" w:type="dxa"/>
            <w:shd w:val="clear" w:color="auto" w:fill="EEECE1" w:themeFill="background2"/>
          </w:tcPr>
          <w:p w14:paraId="33A25DFD" w14:textId="3DFFBB72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مز البريدي</w:t>
            </w:r>
          </w:p>
        </w:tc>
        <w:tc>
          <w:tcPr>
            <w:tcW w:w="1362" w:type="dxa"/>
          </w:tcPr>
          <w:p w14:paraId="76FC887A" w14:textId="77777777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0" w:type="dxa"/>
            <w:shd w:val="clear" w:color="auto" w:fill="EEECE1" w:themeFill="background2"/>
          </w:tcPr>
          <w:p w14:paraId="510C9ACB" w14:textId="6B84635C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لد</w:t>
            </w:r>
          </w:p>
        </w:tc>
        <w:tc>
          <w:tcPr>
            <w:tcW w:w="1256" w:type="dxa"/>
          </w:tcPr>
          <w:p w14:paraId="6B9B3BEE" w14:textId="77777777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7" w:type="dxa"/>
            <w:shd w:val="clear" w:color="auto" w:fill="EEECE1" w:themeFill="background2"/>
          </w:tcPr>
          <w:p w14:paraId="3D56FFAA" w14:textId="328E972A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دينة</w:t>
            </w:r>
          </w:p>
        </w:tc>
        <w:tc>
          <w:tcPr>
            <w:tcW w:w="1347" w:type="dxa"/>
          </w:tcPr>
          <w:p w14:paraId="4D9AED4E" w14:textId="22DB46F3" w:rsidR="00F415D1" w:rsidRPr="003B4ECA" w:rsidRDefault="00F415D1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933628" w:rsidRPr="003B4ECA" w14:paraId="1C469E9D" w14:textId="77777777" w:rsidTr="00684BCC">
        <w:tc>
          <w:tcPr>
            <w:tcW w:w="2214" w:type="dxa"/>
            <w:shd w:val="clear" w:color="auto" w:fill="EEECE1" w:themeFill="background2"/>
          </w:tcPr>
          <w:p w14:paraId="1D4C734D" w14:textId="3A112D80" w:rsidR="00933628" w:rsidRPr="003B4ECA" w:rsidRDefault="00933628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موقع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لكتروني للشركة</w:t>
            </w:r>
          </w:p>
        </w:tc>
        <w:tc>
          <w:tcPr>
            <w:tcW w:w="7522" w:type="dxa"/>
            <w:gridSpan w:val="8"/>
          </w:tcPr>
          <w:p w14:paraId="03F9ABF6" w14:textId="3713FADE" w:rsidR="00933628" w:rsidRPr="003B4ECA" w:rsidRDefault="00933628" w:rsidP="00F415D1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</w:tbl>
    <w:p w14:paraId="7F1B4CC8" w14:textId="3D6F0517" w:rsidR="0024728B" w:rsidRPr="003B4ECA" w:rsidRDefault="0024728B" w:rsidP="0024728B">
      <w:pPr>
        <w:tabs>
          <w:tab w:val="right" w:pos="90"/>
        </w:tabs>
        <w:bidi/>
        <w:rPr>
          <w:rFonts w:asciiTheme="majorBidi" w:hAnsiTheme="majorBidi" w:cstheme="majorBidi"/>
          <w:b/>
          <w:bCs/>
          <w:sz w:val="2"/>
          <w:szCs w:val="2"/>
          <w:u w:val="single"/>
          <w:rtl/>
        </w:rPr>
      </w:pPr>
    </w:p>
    <w:p w14:paraId="196B3407" w14:textId="17461CCD" w:rsidR="008B2550" w:rsidRDefault="0024728B" w:rsidP="004A055D">
      <w:pPr>
        <w:tabs>
          <w:tab w:val="right" w:pos="90"/>
        </w:tabs>
        <w:bidi/>
        <w:rPr>
          <w:rFonts w:asciiTheme="majorBidi" w:hAnsiTheme="majorBidi" w:cstheme="majorBidi"/>
          <w:noProof/>
        </w:rPr>
      </w:pPr>
      <w:r w:rsidRPr="003B4ECA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 xml:space="preserve">ملاحظة: </w:t>
      </w:r>
      <w:r w:rsidR="004A055D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 xml:space="preserve">يرجى </w:t>
      </w:r>
      <w:r w:rsidR="004A055D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>إ</w:t>
      </w:r>
      <w:r w:rsidR="009A50E7" w:rsidRPr="003B4ECA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 xml:space="preserve">دراج كافة المعلومات والعناوين </w:t>
      </w:r>
      <w:r w:rsidR="001A6DD8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>ل</w:t>
      </w:r>
      <w:r w:rsidR="009A50E7" w:rsidRPr="003B4ECA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>فروع</w:t>
      </w:r>
      <w:r w:rsidR="001B03F6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  <w:lang w:bidi="ar-IQ"/>
        </w:rPr>
        <w:t xml:space="preserve"> الشركة</w:t>
      </w:r>
      <w:r w:rsidR="009A50E7" w:rsidRPr="003B4ECA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 xml:space="preserve"> في حال </w:t>
      </w:r>
      <w:r w:rsidR="004A055D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>إ</w:t>
      </w:r>
      <w:r w:rsidR="009A50E7" w:rsidRPr="003B4ECA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>متلاك</w:t>
      </w:r>
      <w:r w:rsidR="001B03F6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>ها</w:t>
      </w:r>
      <w:r w:rsidR="009A50E7" w:rsidRPr="003B4ECA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 xml:space="preserve"> اكثر من فرع</w:t>
      </w:r>
      <w:r w:rsidR="001B03F6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 xml:space="preserve"> داخل او خارج العراق</w:t>
      </w:r>
      <w:r w:rsidR="009A50E7" w:rsidRPr="003B4ECA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>.</w:t>
      </w:r>
      <w:r w:rsidR="00DD2B46" w:rsidRPr="003B4ECA">
        <w:rPr>
          <w:rFonts w:asciiTheme="majorBidi" w:hAnsiTheme="majorBidi" w:cstheme="majorBidi"/>
          <w:noProof/>
        </w:rPr>
        <w:t xml:space="preserve"> </w:t>
      </w:r>
    </w:p>
    <w:p w14:paraId="77CBA50F" w14:textId="77777777" w:rsidR="0069015B" w:rsidRDefault="0069015B" w:rsidP="0069015B">
      <w:pPr>
        <w:tabs>
          <w:tab w:val="right" w:pos="90"/>
        </w:tabs>
        <w:bidi/>
        <w:rPr>
          <w:rFonts w:asciiTheme="majorBidi" w:hAnsiTheme="majorBidi" w:cstheme="majorBidi"/>
          <w:noProof/>
          <w:rtl/>
        </w:rPr>
      </w:pPr>
    </w:p>
    <w:p w14:paraId="1111EEFE" w14:textId="3E15045E" w:rsidR="0024728B" w:rsidRDefault="00F22B1D" w:rsidP="00695FDE">
      <w:pPr>
        <w:pStyle w:val="ListParagraph"/>
        <w:numPr>
          <w:ilvl w:val="5"/>
          <w:numId w:val="8"/>
        </w:numPr>
        <w:tabs>
          <w:tab w:val="right" w:pos="90"/>
        </w:tabs>
        <w:bidi/>
        <w:ind w:left="36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 xml:space="preserve">معلومات </w:t>
      </w: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</w:rPr>
        <w:t>ا</w:t>
      </w:r>
      <w:r w:rsidR="002E7187" w:rsidRPr="003B4ECA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>لتواصل مع الشركة</w:t>
      </w:r>
    </w:p>
    <w:p w14:paraId="3459D6B5" w14:textId="77777777" w:rsidR="002E7187" w:rsidRPr="003B4ECA" w:rsidRDefault="002E7187" w:rsidP="002E7187">
      <w:pPr>
        <w:pStyle w:val="ListParagraph"/>
        <w:tabs>
          <w:tab w:val="right" w:pos="90"/>
        </w:tabs>
        <w:bidi/>
        <w:ind w:left="360"/>
        <w:rPr>
          <w:rFonts w:asciiTheme="majorBidi" w:hAnsiTheme="majorBidi" w:cstheme="majorBidi"/>
          <w:b/>
          <w:bCs/>
          <w:u w:val="single"/>
        </w:rPr>
      </w:pPr>
    </w:p>
    <w:tbl>
      <w:tblPr>
        <w:tblStyle w:val="TableGrid"/>
        <w:bidiVisual/>
        <w:tblW w:w="9728" w:type="dxa"/>
        <w:tblInd w:w="-157" w:type="dxa"/>
        <w:tblLook w:val="04A0" w:firstRow="1" w:lastRow="0" w:firstColumn="1" w:lastColumn="0" w:noHBand="0" w:noVBand="1"/>
      </w:tblPr>
      <w:tblGrid>
        <w:gridCol w:w="1538"/>
        <w:gridCol w:w="357"/>
        <w:gridCol w:w="2178"/>
        <w:gridCol w:w="1155"/>
        <w:gridCol w:w="540"/>
        <w:gridCol w:w="3960"/>
      </w:tblGrid>
      <w:tr w:rsidR="002E7187" w:rsidRPr="003B4ECA" w14:paraId="63CCF5F0" w14:textId="77777777" w:rsidTr="004574BD">
        <w:tc>
          <w:tcPr>
            <w:tcW w:w="9728" w:type="dxa"/>
            <w:gridSpan w:val="6"/>
            <w:shd w:val="clear" w:color="auto" w:fill="BFBFBF" w:themeFill="background1" w:themeFillShade="BF"/>
          </w:tcPr>
          <w:p w14:paraId="701B565C" w14:textId="174258D9" w:rsidR="002E7187" w:rsidRPr="003B4ECA" w:rsidRDefault="002E7187" w:rsidP="002E7187">
            <w:pPr>
              <w:pStyle w:val="ListParagraph"/>
              <w:tabs>
                <w:tab w:val="right" w:pos="90"/>
              </w:tabs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علومات عامة</w:t>
            </w:r>
            <w:r w:rsidR="002A39AF"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="001A6DD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عن ال</w:t>
            </w:r>
            <w:r w:rsidR="002A39AF"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شركة</w:t>
            </w:r>
          </w:p>
        </w:tc>
      </w:tr>
      <w:tr w:rsidR="002A39AF" w:rsidRPr="003B4ECA" w14:paraId="486FE553" w14:textId="77777777" w:rsidTr="00CD3AD4">
        <w:tc>
          <w:tcPr>
            <w:tcW w:w="1538" w:type="dxa"/>
            <w:shd w:val="clear" w:color="auto" w:fill="EEECE1" w:themeFill="background2"/>
          </w:tcPr>
          <w:p w14:paraId="4903F564" w14:textId="11176503" w:rsidR="002A39AF" w:rsidRPr="003B4ECA" w:rsidRDefault="002A39AF" w:rsidP="002E7187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رقم 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EEECE1" w:themeFill="background2"/>
                <w:rtl/>
              </w:rPr>
              <w:t>الهاتف</w:t>
            </w:r>
          </w:p>
        </w:tc>
        <w:tc>
          <w:tcPr>
            <w:tcW w:w="2535" w:type="dxa"/>
            <w:gridSpan w:val="2"/>
          </w:tcPr>
          <w:p w14:paraId="37E9EB2C" w14:textId="77777777" w:rsidR="002A39AF" w:rsidRPr="003B4ECA" w:rsidRDefault="002A39AF" w:rsidP="002E7187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55" w:type="dxa"/>
            <w:shd w:val="clear" w:color="auto" w:fill="EEECE1" w:themeFill="background2"/>
          </w:tcPr>
          <w:p w14:paraId="23EFDBC4" w14:textId="5B970412" w:rsidR="002A39AF" w:rsidRPr="003B4ECA" w:rsidRDefault="002A39AF" w:rsidP="002E7187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فاكس</w:t>
            </w:r>
          </w:p>
        </w:tc>
        <w:tc>
          <w:tcPr>
            <w:tcW w:w="4500" w:type="dxa"/>
            <w:gridSpan w:val="2"/>
          </w:tcPr>
          <w:p w14:paraId="6AE0AD94" w14:textId="77777777" w:rsidR="002A39AF" w:rsidRPr="003B4ECA" w:rsidRDefault="002A39AF" w:rsidP="002E7187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A39AF" w:rsidRPr="003B4ECA" w14:paraId="34ACB6ED" w14:textId="77777777" w:rsidTr="00CD3AD4">
        <w:tc>
          <w:tcPr>
            <w:tcW w:w="1538" w:type="dxa"/>
            <w:shd w:val="clear" w:color="auto" w:fill="EEECE1" w:themeFill="background2"/>
          </w:tcPr>
          <w:p w14:paraId="07BD83FD" w14:textId="0F713A7B" w:rsidR="002A39AF" w:rsidRPr="003B4ECA" w:rsidRDefault="002A39AF" w:rsidP="00CD3AD4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بريد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09647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كتروني </w:t>
            </w:r>
          </w:p>
        </w:tc>
        <w:tc>
          <w:tcPr>
            <w:tcW w:w="8190" w:type="dxa"/>
            <w:gridSpan w:val="5"/>
          </w:tcPr>
          <w:p w14:paraId="78A6DE57" w14:textId="77777777" w:rsidR="002A39AF" w:rsidRPr="003B4ECA" w:rsidRDefault="002A39AF" w:rsidP="002E7187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A39AF" w:rsidRPr="003B4ECA" w14:paraId="279337F3" w14:textId="77777777" w:rsidTr="004574BD">
        <w:tc>
          <w:tcPr>
            <w:tcW w:w="9728" w:type="dxa"/>
            <w:gridSpan w:val="6"/>
          </w:tcPr>
          <w:p w14:paraId="6B3D3E7D" w14:textId="77777777" w:rsidR="002A39AF" w:rsidRPr="003B4ECA" w:rsidRDefault="002A39AF" w:rsidP="002E7187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2A39AF" w:rsidRPr="003B4ECA" w14:paraId="6C6CB277" w14:textId="77777777" w:rsidTr="004574BD">
        <w:tc>
          <w:tcPr>
            <w:tcW w:w="9728" w:type="dxa"/>
            <w:gridSpan w:val="6"/>
            <w:shd w:val="clear" w:color="auto" w:fill="BFBFBF" w:themeFill="background1" w:themeFillShade="BF"/>
          </w:tcPr>
          <w:p w14:paraId="2C4EF729" w14:textId="4062C219" w:rsidR="002A39AF" w:rsidRPr="003B4ECA" w:rsidRDefault="002A39AF" w:rsidP="004A055D">
            <w:pPr>
              <w:pStyle w:val="ListParagraph"/>
              <w:tabs>
                <w:tab w:val="right" w:pos="90"/>
              </w:tabs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معلومات </w:t>
            </w:r>
            <w:r w:rsidR="004A055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إ</w:t>
            </w:r>
            <w:r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ضافية للتواصل</w:t>
            </w:r>
          </w:p>
        </w:tc>
      </w:tr>
      <w:tr w:rsidR="002A39AF" w:rsidRPr="003B4ECA" w14:paraId="4BC9F3FE" w14:textId="77777777" w:rsidTr="00BD60D7">
        <w:tc>
          <w:tcPr>
            <w:tcW w:w="1895" w:type="dxa"/>
            <w:gridSpan w:val="2"/>
            <w:shd w:val="clear" w:color="auto" w:fill="DDD9C3" w:themeFill="background2" w:themeFillShade="E6"/>
          </w:tcPr>
          <w:p w14:paraId="21075F84" w14:textId="3F1CA346" w:rsidR="002A39AF" w:rsidRPr="003B4ECA" w:rsidRDefault="00051C54" w:rsidP="004574BD">
            <w:pPr>
              <w:pStyle w:val="ListParagraph"/>
              <w:tabs>
                <w:tab w:val="right" w:pos="90"/>
              </w:tabs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bookmarkStart w:id="1" w:name="_Hlk99623544"/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هة</w:t>
            </w:r>
          </w:p>
        </w:tc>
        <w:tc>
          <w:tcPr>
            <w:tcW w:w="2178" w:type="dxa"/>
            <w:shd w:val="clear" w:color="auto" w:fill="DDD9C3" w:themeFill="background2" w:themeFillShade="E6"/>
          </w:tcPr>
          <w:p w14:paraId="32E80E2A" w14:textId="3EF97CA3" w:rsidR="002A39AF" w:rsidRPr="003B4ECA" w:rsidRDefault="004A055D" w:rsidP="004574BD">
            <w:pPr>
              <w:pStyle w:val="ListParagraph"/>
              <w:tabs>
                <w:tab w:val="right" w:pos="90"/>
              </w:tabs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</w:t>
            </w:r>
            <w:r w:rsidR="002A39AF"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1695" w:type="dxa"/>
            <w:gridSpan w:val="2"/>
            <w:shd w:val="clear" w:color="auto" w:fill="DDD9C3" w:themeFill="background2" w:themeFillShade="E6"/>
          </w:tcPr>
          <w:p w14:paraId="0B74387A" w14:textId="60843FF0" w:rsidR="002A39AF" w:rsidRPr="003B4ECA" w:rsidRDefault="002A39AF" w:rsidP="004574BD">
            <w:pPr>
              <w:pStyle w:val="ListParagraph"/>
              <w:tabs>
                <w:tab w:val="right" w:pos="90"/>
              </w:tabs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موبايل</w:t>
            </w:r>
          </w:p>
        </w:tc>
        <w:tc>
          <w:tcPr>
            <w:tcW w:w="3960" w:type="dxa"/>
            <w:shd w:val="clear" w:color="auto" w:fill="DDD9C3" w:themeFill="background2" w:themeFillShade="E6"/>
          </w:tcPr>
          <w:p w14:paraId="24BEEE55" w14:textId="1115C6DB" w:rsidR="002A39AF" w:rsidRPr="003B4ECA" w:rsidRDefault="002A39AF" w:rsidP="004574BD">
            <w:pPr>
              <w:pStyle w:val="ListParagraph"/>
              <w:tabs>
                <w:tab w:val="right" w:pos="90"/>
              </w:tabs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بريد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926AFF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كتروني</w:t>
            </w:r>
          </w:p>
        </w:tc>
      </w:tr>
      <w:tr w:rsidR="004574BD" w:rsidRPr="003B4ECA" w14:paraId="2C48E72D" w14:textId="77777777" w:rsidTr="00BD60D7">
        <w:tc>
          <w:tcPr>
            <w:tcW w:w="1895" w:type="dxa"/>
            <w:gridSpan w:val="2"/>
            <w:shd w:val="clear" w:color="auto" w:fill="D6E3BC" w:themeFill="accent3" w:themeFillTint="66"/>
          </w:tcPr>
          <w:p w14:paraId="1DA22B32" w14:textId="7A3BD42C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دير</w:t>
            </w:r>
            <w:r w:rsidR="00BD60D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المفوض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الشركة</w:t>
            </w:r>
          </w:p>
        </w:tc>
        <w:tc>
          <w:tcPr>
            <w:tcW w:w="2178" w:type="dxa"/>
          </w:tcPr>
          <w:p w14:paraId="715FE16C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95" w:type="dxa"/>
            <w:gridSpan w:val="2"/>
          </w:tcPr>
          <w:p w14:paraId="0657D849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60" w:type="dxa"/>
          </w:tcPr>
          <w:p w14:paraId="72045BF6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4574BD" w:rsidRPr="003B4ECA" w14:paraId="299305C1" w14:textId="77777777" w:rsidTr="00BD60D7">
        <w:tc>
          <w:tcPr>
            <w:tcW w:w="1895" w:type="dxa"/>
            <w:gridSpan w:val="2"/>
            <w:shd w:val="clear" w:color="auto" w:fill="D6E3BC" w:themeFill="accent3" w:themeFillTint="66"/>
          </w:tcPr>
          <w:p w14:paraId="03D9781A" w14:textId="20633BAA" w:rsidR="004574BD" w:rsidRPr="003B4ECA" w:rsidRDefault="001A6DD8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مدير </w:t>
            </w:r>
            <w:r w:rsidR="004574BD"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قسم العقود</w:t>
            </w:r>
          </w:p>
        </w:tc>
        <w:tc>
          <w:tcPr>
            <w:tcW w:w="2178" w:type="dxa"/>
          </w:tcPr>
          <w:p w14:paraId="48E12D40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95" w:type="dxa"/>
            <w:gridSpan w:val="2"/>
          </w:tcPr>
          <w:p w14:paraId="0191C5BF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60" w:type="dxa"/>
          </w:tcPr>
          <w:p w14:paraId="71B43646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4574BD" w:rsidRPr="003B4ECA" w14:paraId="5AF8930C" w14:textId="77777777" w:rsidTr="00BD60D7">
        <w:tc>
          <w:tcPr>
            <w:tcW w:w="1895" w:type="dxa"/>
            <w:gridSpan w:val="2"/>
            <w:shd w:val="clear" w:color="auto" w:fill="D6E3BC" w:themeFill="accent3" w:themeFillTint="66"/>
          </w:tcPr>
          <w:p w14:paraId="55750AC9" w14:textId="65B23518" w:rsidR="004574BD" w:rsidRPr="003B4ECA" w:rsidRDefault="001A6DD8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مدير </w:t>
            </w:r>
            <w:r w:rsidR="004574BD"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قسم المالي</w:t>
            </w:r>
          </w:p>
        </w:tc>
        <w:tc>
          <w:tcPr>
            <w:tcW w:w="2178" w:type="dxa"/>
          </w:tcPr>
          <w:p w14:paraId="062BB709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95" w:type="dxa"/>
            <w:gridSpan w:val="2"/>
          </w:tcPr>
          <w:p w14:paraId="56198AF7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60" w:type="dxa"/>
          </w:tcPr>
          <w:p w14:paraId="516CEE23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4574BD" w:rsidRPr="003B4ECA" w14:paraId="38313000" w14:textId="77777777" w:rsidTr="00BD60D7">
        <w:tc>
          <w:tcPr>
            <w:tcW w:w="1895" w:type="dxa"/>
            <w:gridSpan w:val="2"/>
            <w:shd w:val="clear" w:color="auto" w:fill="D6E3BC" w:themeFill="accent3" w:themeFillTint="66"/>
          </w:tcPr>
          <w:p w14:paraId="198970E0" w14:textId="63494358" w:rsidR="004574BD" w:rsidRPr="003B4ECA" w:rsidRDefault="001A6DD8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دير</w:t>
            </w:r>
            <w:r w:rsidR="00711EED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4574BD"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قسم الشحن</w:t>
            </w:r>
          </w:p>
        </w:tc>
        <w:tc>
          <w:tcPr>
            <w:tcW w:w="2178" w:type="dxa"/>
          </w:tcPr>
          <w:p w14:paraId="48BBF24E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95" w:type="dxa"/>
            <w:gridSpan w:val="2"/>
          </w:tcPr>
          <w:p w14:paraId="6D4B6543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60" w:type="dxa"/>
          </w:tcPr>
          <w:p w14:paraId="30AEAD0A" w14:textId="77777777" w:rsidR="004574BD" w:rsidRPr="003B4ECA" w:rsidRDefault="004574BD" w:rsidP="002A39AF">
            <w:pPr>
              <w:pStyle w:val="ListParagraph"/>
              <w:tabs>
                <w:tab w:val="right" w:pos="90"/>
              </w:tabs>
              <w:bidi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bookmarkEnd w:id="1"/>
    <w:p w14:paraId="6CDCF17F" w14:textId="1FC83D8E" w:rsidR="00695FDE" w:rsidRDefault="00695FDE" w:rsidP="00695FDE">
      <w:pPr>
        <w:pStyle w:val="ListParagraph"/>
        <w:numPr>
          <w:ilvl w:val="5"/>
          <w:numId w:val="8"/>
        </w:numPr>
        <w:tabs>
          <w:tab w:val="right" w:pos="90"/>
        </w:tabs>
        <w:bidi/>
        <w:ind w:left="27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IQ"/>
        </w:rPr>
        <w:lastRenderedPageBreak/>
        <w:t>نموذج توقيع وختم</w:t>
      </w:r>
      <w:r w:rsidR="008C30A6" w:rsidRPr="003B4ECA">
        <w:rPr>
          <w:noProof/>
        </w:rPr>
        <w:drawing>
          <wp:anchor distT="0" distB="0" distL="114300" distR="114300" simplePos="0" relativeHeight="251677184" behindDoc="1" locked="0" layoutInCell="1" allowOverlap="1" wp14:anchorId="5FEE21AA" wp14:editId="1F654329">
            <wp:simplePos x="0" y="0"/>
            <wp:positionH relativeFrom="page">
              <wp:posOffset>1134110</wp:posOffset>
            </wp:positionH>
            <wp:positionV relativeFrom="page">
              <wp:align>center</wp:align>
            </wp:positionV>
            <wp:extent cx="5724144" cy="5833872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 amt="7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144" cy="583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bidiVisual/>
        <w:tblW w:w="9827" w:type="dxa"/>
        <w:tblInd w:w="-239" w:type="dxa"/>
        <w:tblLook w:val="04A0" w:firstRow="1" w:lastRow="0" w:firstColumn="1" w:lastColumn="0" w:noHBand="0" w:noVBand="1"/>
      </w:tblPr>
      <w:tblGrid>
        <w:gridCol w:w="2256"/>
        <w:gridCol w:w="3588"/>
        <w:gridCol w:w="3983"/>
      </w:tblGrid>
      <w:tr w:rsidR="00695FDE" w:rsidRPr="00695FDE" w14:paraId="6809E600" w14:textId="049BCD4A" w:rsidTr="00684BCC">
        <w:tc>
          <w:tcPr>
            <w:tcW w:w="2256" w:type="dxa"/>
            <w:shd w:val="clear" w:color="auto" w:fill="DDD9C3" w:themeFill="background2" w:themeFillShade="E6"/>
            <w:vAlign w:val="center"/>
          </w:tcPr>
          <w:p w14:paraId="13CAA446" w14:textId="150DDC43" w:rsidR="00695FDE" w:rsidRPr="00695FDE" w:rsidRDefault="00695FDE" w:rsidP="00CD3AD4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695F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جهة</w:t>
            </w:r>
          </w:p>
        </w:tc>
        <w:tc>
          <w:tcPr>
            <w:tcW w:w="3588" w:type="dxa"/>
            <w:shd w:val="clear" w:color="auto" w:fill="DDD9C3" w:themeFill="background2" w:themeFillShade="E6"/>
            <w:vAlign w:val="center"/>
          </w:tcPr>
          <w:p w14:paraId="600CD9BC" w14:textId="0E729A44" w:rsidR="00695FDE" w:rsidRPr="00695FDE" w:rsidRDefault="00695FDE" w:rsidP="00BC1C5B">
            <w:pPr>
              <w:tabs>
                <w:tab w:val="right" w:pos="90"/>
              </w:tabs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3983" w:type="dxa"/>
            <w:shd w:val="clear" w:color="auto" w:fill="DDD9C3" w:themeFill="background2" w:themeFillShade="E6"/>
            <w:vAlign w:val="center"/>
          </w:tcPr>
          <w:p w14:paraId="681F55CA" w14:textId="76C5F11E" w:rsidR="00695FDE" w:rsidRPr="00695FDE" w:rsidRDefault="00695FDE" w:rsidP="004A055D">
            <w:pPr>
              <w:tabs>
                <w:tab w:val="right" w:pos="9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تم</w:t>
            </w:r>
            <w:r w:rsidR="004A055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695FDE" w:rsidRPr="00695FDE" w14:paraId="31A448B0" w14:textId="152B1248" w:rsidTr="00684BCC">
        <w:trPr>
          <w:trHeight w:val="386"/>
        </w:trPr>
        <w:tc>
          <w:tcPr>
            <w:tcW w:w="2256" w:type="dxa"/>
            <w:shd w:val="clear" w:color="auto" w:fill="D6E3BC" w:themeFill="accent3" w:themeFillTint="66"/>
            <w:vAlign w:val="center"/>
          </w:tcPr>
          <w:p w14:paraId="5EC96CA2" w14:textId="4AD19EDB" w:rsidR="00695FDE" w:rsidRPr="00695FDE" w:rsidRDefault="00695FDE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695F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دير</w:t>
            </w:r>
            <w:r w:rsidRPr="00695F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 المفوض</w:t>
            </w:r>
            <w:r w:rsidRPr="00695F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الشركة</w:t>
            </w:r>
          </w:p>
        </w:tc>
        <w:tc>
          <w:tcPr>
            <w:tcW w:w="3588" w:type="dxa"/>
            <w:vAlign w:val="center"/>
          </w:tcPr>
          <w:p w14:paraId="70596C7F" w14:textId="77777777" w:rsidR="00695FDE" w:rsidRPr="00695FDE" w:rsidRDefault="00695FDE" w:rsidP="00695FDE">
            <w:pPr>
              <w:tabs>
                <w:tab w:val="right" w:pos="90"/>
              </w:tabs>
              <w:bidi/>
              <w:spacing w:after="200"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83" w:type="dxa"/>
            <w:vAlign w:val="center"/>
          </w:tcPr>
          <w:p w14:paraId="30691D36" w14:textId="2BC7319F" w:rsidR="00695FDE" w:rsidRPr="00695FDE" w:rsidRDefault="00695FDE" w:rsidP="00695FDE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695FDE" w:rsidRPr="00695FDE" w14:paraId="390C1EF4" w14:textId="4B927E47" w:rsidTr="00684BCC">
        <w:tc>
          <w:tcPr>
            <w:tcW w:w="2256" w:type="dxa"/>
            <w:shd w:val="clear" w:color="auto" w:fill="D6E3BC" w:themeFill="accent3" w:themeFillTint="66"/>
            <w:vAlign w:val="center"/>
          </w:tcPr>
          <w:p w14:paraId="068547DB" w14:textId="66C81CA3" w:rsidR="00695FDE" w:rsidRPr="00695FDE" w:rsidRDefault="00695FDE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695F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مدير </w:t>
            </w:r>
            <w:r w:rsidRPr="00695F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قسم العقود</w:t>
            </w:r>
          </w:p>
        </w:tc>
        <w:tc>
          <w:tcPr>
            <w:tcW w:w="3588" w:type="dxa"/>
            <w:vAlign w:val="center"/>
          </w:tcPr>
          <w:p w14:paraId="42224DB6" w14:textId="77777777" w:rsidR="00695FDE" w:rsidRPr="00695FDE" w:rsidRDefault="00695FDE" w:rsidP="00695FDE">
            <w:pPr>
              <w:tabs>
                <w:tab w:val="right" w:pos="90"/>
              </w:tabs>
              <w:bidi/>
              <w:spacing w:after="200"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83" w:type="dxa"/>
            <w:vAlign w:val="center"/>
          </w:tcPr>
          <w:p w14:paraId="4E034594" w14:textId="43F027BE" w:rsidR="00695FDE" w:rsidRPr="00695FDE" w:rsidRDefault="00695FDE" w:rsidP="00695FDE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695FDE" w:rsidRPr="00695FDE" w14:paraId="7CB1309A" w14:textId="6E912C29" w:rsidTr="00684BCC">
        <w:tc>
          <w:tcPr>
            <w:tcW w:w="2256" w:type="dxa"/>
            <w:shd w:val="clear" w:color="auto" w:fill="D6E3BC" w:themeFill="accent3" w:themeFillTint="66"/>
            <w:vAlign w:val="center"/>
          </w:tcPr>
          <w:p w14:paraId="210C3655" w14:textId="25FF7454" w:rsidR="00695FDE" w:rsidRPr="00695FDE" w:rsidRDefault="00695FDE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695F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مدير </w:t>
            </w:r>
            <w:r w:rsidRPr="00695F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قسم المالي</w:t>
            </w:r>
          </w:p>
        </w:tc>
        <w:tc>
          <w:tcPr>
            <w:tcW w:w="3588" w:type="dxa"/>
            <w:vAlign w:val="center"/>
          </w:tcPr>
          <w:p w14:paraId="6C8D1D7D" w14:textId="77777777" w:rsidR="00695FDE" w:rsidRPr="00695FDE" w:rsidRDefault="00695FDE" w:rsidP="00695FDE">
            <w:pPr>
              <w:tabs>
                <w:tab w:val="right" w:pos="90"/>
              </w:tabs>
              <w:bidi/>
              <w:spacing w:after="200"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83" w:type="dxa"/>
            <w:vAlign w:val="center"/>
          </w:tcPr>
          <w:p w14:paraId="5258023A" w14:textId="245BB976" w:rsidR="00695FDE" w:rsidRPr="00695FDE" w:rsidRDefault="00695FDE" w:rsidP="00695FDE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695FDE" w:rsidRPr="00695FDE" w14:paraId="3C107466" w14:textId="155A431D" w:rsidTr="00684BCC">
        <w:tc>
          <w:tcPr>
            <w:tcW w:w="2256" w:type="dxa"/>
            <w:shd w:val="clear" w:color="auto" w:fill="D6E3BC" w:themeFill="accent3" w:themeFillTint="66"/>
            <w:vAlign w:val="center"/>
          </w:tcPr>
          <w:p w14:paraId="34A28F3D" w14:textId="541E8F8F" w:rsidR="00695FDE" w:rsidRPr="00695FDE" w:rsidRDefault="00695FDE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695F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مدير </w:t>
            </w:r>
            <w:r w:rsidRPr="00695F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قسم الشحن</w:t>
            </w:r>
          </w:p>
        </w:tc>
        <w:tc>
          <w:tcPr>
            <w:tcW w:w="3588" w:type="dxa"/>
            <w:vAlign w:val="center"/>
          </w:tcPr>
          <w:p w14:paraId="5B5DE469" w14:textId="77777777" w:rsidR="00695FDE" w:rsidRPr="00695FDE" w:rsidRDefault="00695FDE" w:rsidP="00695FDE">
            <w:pPr>
              <w:tabs>
                <w:tab w:val="right" w:pos="90"/>
              </w:tabs>
              <w:bidi/>
              <w:spacing w:after="200"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83" w:type="dxa"/>
            <w:vAlign w:val="center"/>
          </w:tcPr>
          <w:p w14:paraId="42CD736C" w14:textId="12F6950B" w:rsidR="00695FDE" w:rsidRPr="00695FDE" w:rsidRDefault="00695FDE" w:rsidP="00695FDE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69015B" w:rsidRPr="00695FDE" w14:paraId="6D29A6AA" w14:textId="77777777" w:rsidTr="00C959CE">
        <w:trPr>
          <w:trHeight w:val="593"/>
        </w:trPr>
        <w:tc>
          <w:tcPr>
            <w:tcW w:w="2256" w:type="dxa"/>
            <w:shd w:val="clear" w:color="auto" w:fill="D6E3BC" w:themeFill="accent3" w:themeFillTint="66"/>
            <w:vAlign w:val="center"/>
          </w:tcPr>
          <w:p w14:paraId="0B1A9347" w14:textId="6D9DCF3E" w:rsidR="0069015B" w:rsidRPr="00695FDE" w:rsidRDefault="0069015B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محامي الشركة</w:t>
            </w:r>
          </w:p>
        </w:tc>
        <w:tc>
          <w:tcPr>
            <w:tcW w:w="3588" w:type="dxa"/>
            <w:vAlign w:val="center"/>
          </w:tcPr>
          <w:p w14:paraId="1590CA2F" w14:textId="77777777" w:rsidR="0069015B" w:rsidRPr="00695FDE" w:rsidRDefault="0069015B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83" w:type="dxa"/>
            <w:vAlign w:val="center"/>
          </w:tcPr>
          <w:p w14:paraId="6EA93A2C" w14:textId="77777777" w:rsidR="0069015B" w:rsidRPr="00695FDE" w:rsidRDefault="0069015B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69015B" w:rsidRPr="00695FDE" w14:paraId="031200EC" w14:textId="77777777" w:rsidTr="00C959CE">
        <w:trPr>
          <w:trHeight w:val="611"/>
        </w:trPr>
        <w:tc>
          <w:tcPr>
            <w:tcW w:w="2256" w:type="dxa"/>
            <w:shd w:val="clear" w:color="auto" w:fill="D6E3BC" w:themeFill="accent3" w:themeFillTint="66"/>
            <w:vAlign w:val="center"/>
          </w:tcPr>
          <w:p w14:paraId="768662C0" w14:textId="6CE9FE67" w:rsidR="0069015B" w:rsidRDefault="0069015B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محاسب القانوني</w:t>
            </w:r>
          </w:p>
        </w:tc>
        <w:tc>
          <w:tcPr>
            <w:tcW w:w="3588" w:type="dxa"/>
            <w:vAlign w:val="center"/>
          </w:tcPr>
          <w:p w14:paraId="1C87619A" w14:textId="77777777" w:rsidR="0069015B" w:rsidRPr="00695FDE" w:rsidRDefault="0069015B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983" w:type="dxa"/>
            <w:vAlign w:val="center"/>
          </w:tcPr>
          <w:p w14:paraId="10B8228C" w14:textId="77777777" w:rsidR="0069015B" w:rsidRPr="00695FDE" w:rsidRDefault="0069015B" w:rsidP="0069015B">
            <w:pPr>
              <w:tabs>
                <w:tab w:val="right" w:pos="90"/>
              </w:tabs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14:paraId="0D706B40" w14:textId="766FF691" w:rsidR="00695FDE" w:rsidRDefault="00695FDE" w:rsidP="00695FDE">
      <w:pPr>
        <w:tabs>
          <w:tab w:val="right" w:pos="90"/>
        </w:tabs>
        <w:bidi/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</w:pPr>
    </w:p>
    <w:p w14:paraId="127A5BC2" w14:textId="377A1518" w:rsidR="009E0A30" w:rsidRPr="003B4ECA" w:rsidRDefault="009E0A30" w:rsidP="00695FDE">
      <w:pPr>
        <w:pStyle w:val="ListParagraph"/>
        <w:numPr>
          <w:ilvl w:val="5"/>
          <w:numId w:val="8"/>
        </w:numPr>
        <w:tabs>
          <w:tab w:val="right" w:pos="90"/>
        </w:tabs>
        <w:bidi/>
        <w:ind w:left="360"/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</w:pPr>
      <w:r w:rsidRPr="003B4ECA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>معلومات المصرف الخاص بالشركة</w:t>
      </w:r>
    </w:p>
    <w:tbl>
      <w:tblPr>
        <w:tblStyle w:val="TableGrid"/>
        <w:tblW w:w="9828" w:type="dxa"/>
        <w:tblInd w:w="-275" w:type="dxa"/>
        <w:tblLook w:val="04A0" w:firstRow="1" w:lastRow="0" w:firstColumn="1" w:lastColumn="0" w:noHBand="0" w:noVBand="1"/>
      </w:tblPr>
      <w:tblGrid>
        <w:gridCol w:w="236"/>
        <w:gridCol w:w="236"/>
        <w:gridCol w:w="24"/>
        <w:gridCol w:w="3"/>
        <w:gridCol w:w="176"/>
        <w:gridCol w:w="5"/>
        <w:gridCol w:w="28"/>
        <w:gridCol w:w="236"/>
        <w:gridCol w:w="47"/>
        <w:gridCol w:w="7"/>
        <w:gridCol w:w="92"/>
        <w:gridCol w:w="8"/>
        <w:gridCol w:w="82"/>
        <w:gridCol w:w="173"/>
        <w:gridCol w:w="8"/>
        <w:gridCol w:w="55"/>
        <w:gridCol w:w="73"/>
        <w:gridCol w:w="8"/>
        <w:gridCol w:w="155"/>
        <w:gridCol w:w="211"/>
        <w:gridCol w:w="9"/>
        <w:gridCol w:w="16"/>
        <w:gridCol w:w="98"/>
        <w:gridCol w:w="10"/>
        <w:gridCol w:w="36"/>
        <w:gridCol w:w="10"/>
        <w:gridCol w:w="82"/>
        <w:gridCol w:w="98"/>
        <w:gridCol w:w="10"/>
        <w:gridCol w:w="128"/>
        <w:gridCol w:w="236"/>
        <w:gridCol w:w="111"/>
        <w:gridCol w:w="15"/>
        <w:gridCol w:w="70"/>
        <w:gridCol w:w="16"/>
        <w:gridCol w:w="24"/>
        <w:gridCol w:w="50"/>
        <w:gridCol w:w="16"/>
        <w:gridCol w:w="81"/>
        <w:gridCol w:w="16"/>
        <w:gridCol w:w="73"/>
        <w:gridCol w:w="236"/>
        <w:gridCol w:w="28"/>
        <w:gridCol w:w="145"/>
        <w:gridCol w:w="17"/>
        <w:gridCol w:w="29"/>
        <w:gridCol w:w="17"/>
        <w:gridCol w:w="236"/>
        <w:gridCol w:w="196"/>
        <w:gridCol w:w="21"/>
        <w:gridCol w:w="19"/>
        <w:gridCol w:w="50"/>
        <w:gridCol w:w="22"/>
        <w:gridCol w:w="164"/>
        <w:gridCol w:w="236"/>
        <w:gridCol w:w="8"/>
        <w:gridCol w:w="112"/>
        <w:gridCol w:w="4"/>
        <w:gridCol w:w="112"/>
        <w:gridCol w:w="41"/>
        <w:gridCol w:w="4"/>
        <w:gridCol w:w="191"/>
        <w:gridCol w:w="36"/>
        <w:gridCol w:w="23"/>
        <w:gridCol w:w="97"/>
        <w:gridCol w:w="37"/>
        <w:gridCol w:w="43"/>
        <w:gridCol w:w="236"/>
        <w:gridCol w:w="17"/>
        <w:gridCol w:w="34"/>
        <w:gridCol w:w="12"/>
        <w:gridCol w:w="33"/>
        <w:gridCol w:w="140"/>
        <w:gridCol w:w="236"/>
        <w:gridCol w:w="90"/>
        <w:gridCol w:w="29"/>
        <w:gridCol w:w="107"/>
        <w:gridCol w:w="10"/>
        <w:gridCol w:w="18"/>
        <w:gridCol w:w="218"/>
        <w:gridCol w:w="117"/>
        <w:gridCol w:w="26"/>
        <w:gridCol w:w="93"/>
        <w:gridCol w:w="199"/>
        <w:gridCol w:w="24"/>
        <w:gridCol w:w="13"/>
        <w:gridCol w:w="144"/>
        <w:gridCol w:w="22"/>
        <w:gridCol w:w="70"/>
        <w:gridCol w:w="236"/>
        <w:gridCol w:w="172"/>
        <w:gridCol w:w="18"/>
        <w:gridCol w:w="46"/>
        <w:gridCol w:w="236"/>
        <w:gridCol w:w="236"/>
        <w:gridCol w:w="1804"/>
      </w:tblGrid>
      <w:tr w:rsidR="000309BA" w:rsidRPr="003B4ECA" w14:paraId="7440F38C" w14:textId="77777777" w:rsidTr="00CD3AD4">
        <w:tc>
          <w:tcPr>
            <w:tcW w:w="9828" w:type="dxa"/>
            <w:gridSpan w:val="96"/>
            <w:shd w:val="clear" w:color="auto" w:fill="D9D9D9" w:themeFill="background1" w:themeFillShade="D9"/>
          </w:tcPr>
          <w:p w14:paraId="414E4F31" w14:textId="7A8D0D7A" w:rsidR="000309BA" w:rsidRPr="003B4ECA" w:rsidRDefault="000309BA" w:rsidP="00003C5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علومات عن المصرف الرئيسي للشركة</w:t>
            </w:r>
          </w:p>
        </w:tc>
      </w:tr>
      <w:tr w:rsidR="000309BA" w:rsidRPr="003B4ECA" w14:paraId="01930B1B" w14:textId="77777777" w:rsidTr="00CD3AD4">
        <w:tc>
          <w:tcPr>
            <w:tcW w:w="7488" w:type="dxa"/>
            <w:gridSpan w:val="91"/>
          </w:tcPr>
          <w:p w14:paraId="7ACC3F83" w14:textId="0AF317C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gridSpan w:val="5"/>
            <w:shd w:val="clear" w:color="auto" w:fill="EEECE1" w:themeFill="background2"/>
          </w:tcPr>
          <w:p w14:paraId="08AD75F6" w14:textId="3AF96613" w:rsidR="000309BA" w:rsidRPr="003B4ECA" w:rsidRDefault="004A055D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</w:t>
            </w:r>
            <w:r w:rsidR="000309BA"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م المصرف</w:t>
            </w:r>
          </w:p>
        </w:tc>
      </w:tr>
      <w:tr w:rsidR="000309BA" w:rsidRPr="003B4ECA" w14:paraId="70312E11" w14:textId="77777777" w:rsidTr="00CD3AD4">
        <w:tc>
          <w:tcPr>
            <w:tcW w:w="7488" w:type="dxa"/>
            <w:gridSpan w:val="91"/>
          </w:tcPr>
          <w:p w14:paraId="011DA8C9" w14:textId="5E1329AF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gridSpan w:val="5"/>
            <w:shd w:val="clear" w:color="auto" w:fill="EEECE1" w:themeFill="background2"/>
          </w:tcPr>
          <w:p w14:paraId="69E0CD4F" w14:textId="74B88523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وقع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09647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كتروني للمصرف</w:t>
            </w:r>
          </w:p>
        </w:tc>
      </w:tr>
      <w:tr w:rsidR="00CD3AD4" w:rsidRPr="003B4ECA" w14:paraId="4E641727" w14:textId="77777777" w:rsidTr="00CD3AD4">
        <w:tc>
          <w:tcPr>
            <w:tcW w:w="3523" w:type="dxa"/>
            <w:gridSpan w:val="46"/>
          </w:tcPr>
          <w:p w14:paraId="29C13604" w14:textId="19A6C600" w:rsidR="00CD3AD4" w:rsidRPr="003B4ECA" w:rsidRDefault="00CD3AD4" w:rsidP="00CD3AD4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89" w:type="dxa"/>
            <w:gridSpan w:val="19"/>
            <w:shd w:val="clear" w:color="auto" w:fill="EEECE1" w:themeFill="background2"/>
          </w:tcPr>
          <w:p w14:paraId="74420A65" w14:textId="3C5E86DA" w:rsidR="00CD3AD4" w:rsidRPr="003B4ECA" w:rsidRDefault="00CD3AD4" w:rsidP="00CD3A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بريد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كتروني</w:t>
            </w:r>
          </w:p>
        </w:tc>
        <w:tc>
          <w:tcPr>
            <w:tcW w:w="2376" w:type="dxa"/>
            <w:gridSpan w:val="26"/>
          </w:tcPr>
          <w:p w14:paraId="2495C7D1" w14:textId="77777777" w:rsidR="00CD3AD4" w:rsidRPr="003B4ECA" w:rsidRDefault="00CD3AD4" w:rsidP="00CD3AD4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gridSpan w:val="5"/>
            <w:shd w:val="clear" w:color="auto" w:fill="EEECE1" w:themeFill="background2"/>
          </w:tcPr>
          <w:p w14:paraId="211F71F9" w14:textId="77777777" w:rsidR="00CD3AD4" w:rsidRPr="003B4ECA" w:rsidRDefault="00CD3AD4" w:rsidP="00CD3AD4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قم هاتف المصرف</w:t>
            </w:r>
          </w:p>
        </w:tc>
      </w:tr>
      <w:tr w:rsidR="000309BA" w:rsidRPr="003B4ECA" w14:paraId="3DF462A1" w14:textId="77777777" w:rsidTr="00CD3AD4">
        <w:tc>
          <w:tcPr>
            <w:tcW w:w="1098" w:type="dxa"/>
            <w:gridSpan w:val="12"/>
          </w:tcPr>
          <w:p w14:paraId="70D907C2" w14:textId="03113F73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" w:type="dxa"/>
            <w:gridSpan w:val="9"/>
            <w:shd w:val="clear" w:color="auto" w:fill="EEECE1" w:themeFill="background2"/>
          </w:tcPr>
          <w:p w14:paraId="510BA073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دينة</w:t>
            </w:r>
          </w:p>
        </w:tc>
        <w:tc>
          <w:tcPr>
            <w:tcW w:w="936" w:type="dxa"/>
            <w:gridSpan w:val="14"/>
          </w:tcPr>
          <w:p w14:paraId="4617491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15" w:type="dxa"/>
            <w:gridSpan w:val="11"/>
            <w:shd w:val="clear" w:color="auto" w:fill="EEECE1" w:themeFill="background2"/>
          </w:tcPr>
          <w:p w14:paraId="065C1E73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بلد</w:t>
            </w:r>
          </w:p>
        </w:tc>
        <w:tc>
          <w:tcPr>
            <w:tcW w:w="3965" w:type="dxa"/>
            <w:gridSpan w:val="45"/>
          </w:tcPr>
          <w:p w14:paraId="1708D781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gridSpan w:val="5"/>
            <w:shd w:val="clear" w:color="auto" w:fill="EEECE1" w:themeFill="background2"/>
          </w:tcPr>
          <w:p w14:paraId="49402C68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نوان المصرف</w:t>
            </w:r>
          </w:p>
        </w:tc>
      </w:tr>
      <w:tr w:rsidR="000309BA" w:rsidRPr="003B4ECA" w14:paraId="4CCEFE6E" w14:textId="77777777" w:rsidTr="00CD3AD4">
        <w:tc>
          <w:tcPr>
            <w:tcW w:w="2898" w:type="dxa"/>
            <w:gridSpan w:val="38"/>
          </w:tcPr>
          <w:p w14:paraId="637893F3" w14:textId="5604020E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094" w:type="dxa"/>
            <w:gridSpan w:val="25"/>
            <w:shd w:val="clear" w:color="auto" w:fill="EEECE1" w:themeFill="background2"/>
          </w:tcPr>
          <w:p w14:paraId="23D0CCD6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رمز البريدي للمصرف</w:t>
            </w:r>
          </w:p>
        </w:tc>
        <w:tc>
          <w:tcPr>
            <w:tcW w:w="2496" w:type="dxa"/>
            <w:gridSpan w:val="28"/>
          </w:tcPr>
          <w:p w14:paraId="1C4EF560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gridSpan w:val="5"/>
            <w:shd w:val="clear" w:color="auto" w:fill="EEECE1" w:themeFill="background2"/>
          </w:tcPr>
          <w:p w14:paraId="1C28303B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صندوق بريد المصرف</w:t>
            </w:r>
          </w:p>
        </w:tc>
      </w:tr>
      <w:tr w:rsidR="00BD28A1" w:rsidRPr="003B4ECA" w14:paraId="5F4BE3AE" w14:textId="77777777" w:rsidTr="00CD3AD4">
        <w:tc>
          <w:tcPr>
            <w:tcW w:w="3540" w:type="dxa"/>
            <w:gridSpan w:val="47"/>
          </w:tcPr>
          <w:p w14:paraId="7F30ACFA" w14:textId="195802EA" w:rsidR="00BD28A1" w:rsidRPr="003B4ECA" w:rsidRDefault="00BD28A1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68" w:type="dxa"/>
            <w:gridSpan w:val="11"/>
            <w:shd w:val="clear" w:color="auto" w:fill="EEECE1" w:themeFill="background2"/>
          </w:tcPr>
          <w:p w14:paraId="0968FA85" w14:textId="149F2144" w:rsidR="00BD28A1" w:rsidRPr="003B4ECA" w:rsidRDefault="00BD28A1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وع العملة</w:t>
            </w:r>
          </w:p>
        </w:tc>
        <w:tc>
          <w:tcPr>
            <w:tcW w:w="2880" w:type="dxa"/>
            <w:gridSpan w:val="33"/>
          </w:tcPr>
          <w:p w14:paraId="3C03A83D" w14:textId="3770D88F" w:rsidR="00BD28A1" w:rsidRPr="003B4ECA" w:rsidRDefault="00BD28A1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gridSpan w:val="5"/>
            <w:shd w:val="clear" w:color="auto" w:fill="EEECE1" w:themeFill="background2"/>
          </w:tcPr>
          <w:p w14:paraId="735A03AC" w14:textId="77777777" w:rsidR="00BD28A1" w:rsidRPr="003B4ECA" w:rsidRDefault="00BD28A1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وع الحساب</w:t>
            </w:r>
          </w:p>
        </w:tc>
      </w:tr>
      <w:tr w:rsidR="000309BA" w:rsidRPr="003B4ECA" w14:paraId="08AF9C45" w14:textId="77777777" w:rsidTr="00CD3AD4">
        <w:tc>
          <w:tcPr>
            <w:tcW w:w="499" w:type="dxa"/>
            <w:gridSpan w:val="4"/>
          </w:tcPr>
          <w:p w14:paraId="7D6A7056" w14:textId="7C0B3BD1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6"/>
          </w:tcPr>
          <w:p w14:paraId="7764832F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8"/>
          </w:tcPr>
          <w:p w14:paraId="66098A4C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6"/>
          </w:tcPr>
          <w:p w14:paraId="170B78ED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2E2AE47B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63" w:type="dxa"/>
            <w:gridSpan w:val="11"/>
          </w:tcPr>
          <w:p w14:paraId="3E8C07FE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5"/>
          </w:tcPr>
          <w:p w14:paraId="1D1B75CA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5"/>
          </w:tcPr>
          <w:p w14:paraId="41828A0B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6"/>
          </w:tcPr>
          <w:p w14:paraId="47F6A2A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500" w:type="dxa"/>
            <w:gridSpan w:val="7"/>
          </w:tcPr>
          <w:p w14:paraId="5BCAFEFD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8"/>
          </w:tcPr>
          <w:p w14:paraId="15A528B3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4"/>
          </w:tcPr>
          <w:p w14:paraId="7C170702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6"/>
          </w:tcPr>
          <w:p w14:paraId="1A74C978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9" w:type="dxa"/>
            <w:gridSpan w:val="6"/>
          </w:tcPr>
          <w:p w14:paraId="0D61D03F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500" w:type="dxa"/>
            <w:gridSpan w:val="4"/>
          </w:tcPr>
          <w:p w14:paraId="7C7EB795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gridSpan w:val="5"/>
            <w:shd w:val="clear" w:color="auto" w:fill="EEECE1" w:themeFill="background2"/>
          </w:tcPr>
          <w:p w14:paraId="2455BFE6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حساب</w:t>
            </w:r>
          </w:p>
        </w:tc>
      </w:tr>
      <w:tr w:rsidR="000309BA" w:rsidRPr="003B4ECA" w14:paraId="5626CA57" w14:textId="77777777" w:rsidTr="00CD3AD4">
        <w:tc>
          <w:tcPr>
            <w:tcW w:w="236" w:type="dxa"/>
          </w:tcPr>
          <w:p w14:paraId="540AC201" w14:textId="6C1F97A0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3BC19062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0BCCC84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4A2C5357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2185FAA3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2BED0460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3ECDA374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7204650A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2DA530E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3552334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2D864CCA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143CAFFC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77381EC6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3F019607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3AE56D60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0EA1C5C2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6F2C5AB2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13A059D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09A3A4FD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4"/>
          </w:tcPr>
          <w:p w14:paraId="65FD3881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3E6D885A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0B14B63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349F4DCC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5E786193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4B4435C5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4"/>
          </w:tcPr>
          <w:p w14:paraId="12CF9997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2"/>
          </w:tcPr>
          <w:p w14:paraId="4143F33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66D6A27A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53241B2E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2B338D07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73B60CCC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2A15E45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24E5F616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251E75F9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EEECE1" w:themeFill="background2"/>
          </w:tcPr>
          <w:p w14:paraId="1CA08BFA" w14:textId="77777777" w:rsidR="000309BA" w:rsidRPr="003B4ECA" w:rsidRDefault="000309BA" w:rsidP="00003C55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رقم ال 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BAN</w:t>
            </w:r>
          </w:p>
        </w:tc>
      </w:tr>
      <w:tr w:rsidR="000309BA" w:rsidRPr="003B4ECA" w14:paraId="57A47EC7" w14:textId="77777777" w:rsidTr="00CD3AD4">
        <w:tc>
          <w:tcPr>
            <w:tcW w:w="675" w:type="dxa"/>
            <w:gridSpan w:val="5"/>
          </w:tcPr>
          <w:p w14:paraId="292D4140" w14:textId="2E5F3DD4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78" w:type="dxa"/>
            <w:gridSpan w:val="9"/>
          </w:tcPr>
          <w:p w14:paraId="482CFF54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79" w:type="dxa"/>
            <w:gridSpan w:val="11"/>
          </w:tcPr>
          <w:p w14:paraId="014C1382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75" w:type="dxa"/>
            <w:gridSpan w:val="7"/>
          </w:tcPr>
          <w:p w14:paraId="5E951B78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6" w:type="dxa"/>
            <w:gridSpan w:val="14"/>
          </w:tcPr>
          <w:p w14:paraId="194BC21C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539" w:type="dxa"/>
            <w:gridSpan w:val="6"/>
          </w:tcPr>
          <w:p w14:paraId="0A626040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99" w:type="dxa"/>
            <w:gridSpan w:val="8"/>
          </w:tcPr>
          <w:p w14:paraId="7B1333F0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gridSpan w:val="10"/>
          </w:tcPr>
          <w:p w14:paraId="2ABC8356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75" w:type="dxa"/>
            <w:gridSpan w:val="9"/>
          </w:tcPr>
          <w:p w14:paraId="1D074B8B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77" w:type="dxa"/>
            <w:gridSpan w:val="6"/>
          </w:tcPr>
          <w:p w14:paraId="3BE9CA0B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75" w:type="dxa"/>
            <w:gridSpan w:val="7"/>
          </w:tcPr>
          <w:p w14:paraId="12F8EAD4" w14:textId="77777777" w:rsidR="000309BA" w:rsidRPr="003B4ECA" w:rsidRDefault="000309BA" w:rsidP="00003C5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22" w:type="dxa"/>
            <w:gridSpan w:val="4"/>
            <w:shd w:val="clear" w:color="auto" w:fill="EEECE1" w:themeFill="background2"/>
          </w:tcPr>
          <w:p w14:paraId="725590E4" w14:textId="77777777" w:rsidR="000309BA" w:rsidRPr="003B4ECA" w:rsidRDefault="000309BA" w:rsidP="00003C55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رقم ال 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Swift Code</w:t>
            </w:r>
          </w:p>
        </w:tc>
      </w:tr>
      <w:tr w:rsidR="000309BA" w:rsidRPr="003B4ECA" w14:paraId="11899C90" w14:textId="77777777" w:rsidTr="00CD3AD4">
        <w:tc>
          <w:tcPr>
            <w:tcW w:w="9828" w:type="dxa"/>
            <w:gridSpan w:val="96"/>
            <w:shd w:val="clear" w:color="auto" w:fill="D9D9D9" w:themeFill="background1" w:themeFillShade="D9"/>
          </w:tcPr>
          <w:p w14:paraId="5CA06D2F" w14:textId="08452A4D" w:rsidR="000309BA" w:rsidRPr="003B4ECA" w:rsidRDefault="000309BA" w:rsidP="004A055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علومات عن المصرف ال</w:t>
            </w:r>
            <w:r w:rsidR="000C053E"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ثانوي</w:t>
            </w:r>
            <w:r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للشركة</w:t>
            </w:r>
            <w:r w:rsidR="000C053E"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(</w:t>
            </w:r>
            <w:r w:rsidR="004A055D">
              <w:rPr>
                <w:rFonts w:asciiTheme="majorBidi" w:hAnsiTheme="majorBidi" w:cstheme="majorBidi" w:hint="cs"/>
                <w:b/>
                <w:bCs/>
                <w:color w:val="FF0000"/>
                <w:sz w:val="28"/>
                <w:szCs w:val="28"/>
                <w:rtl/>
              </w:rPr>
              <w:t>إ</w:t>
            </w:r>
            <w:r w:rsidR="000C053E" w:rsidRPr="003B4ECA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rtl/>
              </w:rPr>
              <w:t>ن وجد</w:t>
            </w:r>
            <w:r w:rsidR="000C053E"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)</w:t>
            </w:r>
          </w:p>
        </w:tc>
      </w:tr>
      <w:tr w:rsidR="000309BA" w:rsidRPr="003B4ECA" w14:paraId="1D05A41B" w14:textId="77777777" w:rsidTr="00CD3AD4">
        <w:tc>
          <w:tcPr>
            <w:tcW w:w="7506" w:type="dxa"/>
            <w:gridSpan w:val="92"/>
          </w:tcPr>
          <w:p w14:paraId="6747F6C9" w14:textId="3D36002D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22" w:type="dxa"/>
            <w:gridSpan w:val="4"/>
            <w:shd w:val="clear" w:color="auto" w:fill="EEECE1" w:themeFill="background2"/>
          </w:tcPr>
          <w:p w14:paraId="4ED358E2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سم المصرف</w:t>
            </w:r>
          </w:p>
        </w:tc>
      </w:tr>
      <w:tr w:rsidR="000309BA" w:rsidRPr="003B4ECA" w14:paraId="1F477359" w14:textId="77777777" w:rsidTr="00CD3AD4">
        <w:tc>
          <w:tcPr>
            <w:tcW w:w="7506" w:type="dxa"/>
            <w:gridSpan w:val="92"/>
          </w:tcPr>
          <w:p w14:paraId="7C7556A7" w14:textId="18F3170C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22" w:type="dxa"/>
            <w:gridSpan w:val="4"/>
            <w:shd w:val="clear" w:color="auto" w:fill="EEECE1" w:themeFill="background2"/>
          </w:tcPr>
          <w:p w14:paraId="3C8A435F" w14:textId="62DCF013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وقع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096478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كتروني للمصرف</w:t>
            </w:r>
          </w:p>
        </w:tc>
      </w:tr>
      <w:tr w:rsidR="000309BA" w:rsidRPr="003B4ECA" w14:paraId="13EB31D8" w14:textId="77777777" w:rsidTr="00CD3AD4">
        <w:tc>
          <w:tcPr>
            <w:tcW w:w="3523" w:type="dxa"/>
            <w:gridSpan w:val="46"/>
          </w:tcPr>
          <w:p w14:paraId="1320DD06" w14:textId="3548ED14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626" w:type="dxa"/>
            <w:gridSpan w:val="20"/>
            <w:shd w:val="clear" w:color="auto" w:fill="EEECE1" w:themeFill="background2"/>
          </w:tcPr>
          <w:p w14:paraId="6ECBF1CA" w14:textId="110B4389" w:rsidR="000309BA" w:rsidRPr="003B4ECA" w:rsidRDefault="00CD3AD4" w:rsidP="006114D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بريد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أ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لكتروني</w:t>
            </w:r>
          </w:p>
        </w:tc>
        <w:tc>
          <w:tcPr>
            <w:tcW w:w="2357" w:type="dxa"/>
            <w:gridSpan w:val="26"/>
          </w:tcPr>
          <w:p w14:paraId="2107BE95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22" w:type="dxa"/>
            <w:gridSpan w:val="4"/>
            <w:shd w:val="clear" w:color="auto" w:fill="EEECE1" w:themeFill="background2"/>
          </w:tcPr>
          <w:p w14:paraId="412718B2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قم هاتف المصرف</w:t>
            </w:r>
          </w:p>
        </w:tc>
      </w:tr>
      <w:tr w:rsidR="000309BA" w:rsidRPr="003B4ECA" w14:paraId="58C23E41" w14:textId="77777777" w:rsidTr="00CD3AD4">
        <w:tc>
          <w:tcPr>
            <w:tcW w:w="1090" w:type="dxa"/>
            <w:gridSpan w:val="11"/>
          </w:tcPr>
          <w:p w14:paraId="40E3E264" w14:textId="4C6498D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gridSpan w:val="9"/>
            <w:shd w:val="clear" w:color="auto" w:fill="EEECE1" w:themeFill="background2"/>
          </w:tcPr>
          <w:p w14:paraId="0170F5A4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دينة</w:t>
            </w:r>
          </w:p>
        </w:tc>
        <w:tc>
          <w:tcPr>
            <w:tcW w:w="929" w:type="dxa"/>
            <w:gridSpan w:val="14"/>
          </w:tcPr>
          <w:p w14:paraId="658C49DA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540" w:type="dxa"/>
            <w:gridSpan w:val="9"/>
            <w:shd w:val="clear" w:color="auto" w:fill="EEECE1" w:themeFill="background2"/>
          </w:tcPr>
          <w:p w14:paraId="51FA0FA8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بلد</w:t>
            </w:r>
          </w:p>
        </w:tc>
        <w:tc>
          <w:tcPr>
            <w:tcW w:w="4174" w:type="dxa"/>
            <w:gridSpan w:val="49"/>
          </w:tcPr>
          <w:p w14:paraId="01376EB6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22" w:type="dxa"/>
            <w:gridSpan w:val="4"/>
            <w:shd w:val="clear" w:color="auto" w:fill="EEECE1" w:themeFill="background2"/>
          </w:tcPr>
          <w:p w14:paraId="469EE4F4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نوان المصرف</w:t>
            </w:r>
          </w:p>
        </w:tc>
      </w:tr>
      <w:tr w:rsidR="000309BA" w:rsidRPr="003B4ECA" w14:paraId="7E9A0FAF" w14:textId="77777777" w:rsidTr="00CD3AD4">
        <w:tc>
          <w:tcPr>
            <w:tcW w:w="2882" w:type="dxa"/>
            <w:gridSpan w:val="37"/>
          </w:tcPr>
          <w:p w14:paraId="2EDB3235" w14:textId="4DD0E9D3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7"/>
            <w:shd w:val="clear" w:color="auto" w:fill="EEECE1" w:themeFill="background2"/>
          </w:tcPr>
          <w:p w14:paraId="2A21F8FE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رمز البريدي للمصرف</w:t>
            </w:r>
          </w:p>
        </w:tc>
        <w:tc>
          <w:tcPr>
            <w:tcW w:w="2491" w:type="dxa"/>
            <w:gridSpan w:val="28"/>
          </w:tcPr>
          <w:p w14:paraId="7459E4AA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22" w:type="dxa"/>
            <w:gridSpan w:val="4"/>
            <w:shd w:val="clear" w:color="auto" w:fill="EEECE1" w:themeFill="background2"/>
          </w:tcPr>
          <w:p w14:paraId="37A63708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صندوق بريد المصرف</w:t>
            </w:r>
          </w:p>
        </w:tc>
      </w:tr>
      <w:tr w:rsidR="00BD28A1" w:rsidRPr="003B4ECA" w14:paraId="5942CFE6" w14:textId="77777777" w:rsidTr="00CD3AD4">
        <w:tc>
          <w:tcPr>
            <w:tcW w:w="3523" w:type="dxa"/>
            <w:gridSpan w:val="46"/>
          </w:tcPr>
          <w:p w14:paraId="6BE4D7D8" w14:textId="040F0FD5" w:rsidR="00BD28A1" w:rsidRPr="003B4ECA" w:rsidRDefault="00BD28A1" w:rsidP="00BD28A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81" w:type="dxa"/>
            <w:gridSpan w:val="11"/>
            <w:shd w:val="clear" w:color="auto" w:fill="EEECE1" w:themeFill="background2"/>
          </w:tcPr>
          <w:p w14:paraId="4539612B" w14:textId="75DE9CBE" w:rsidR="00BD28A1" w:rsidRPr="003B4ECA" w:rsidRDefault="00BD28A1" w:rsidP="00BD28A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وع العملة</w:t>
            </w:r>
          </w:p>
        </w:tc>
        <w:tc>
          <w:tcPr>
            <w:tcW w:w="2902" w:type="dxa"/>
            <w:gridSpan w:val="35"/>
          </w:tcPr>
          <w:p w14:paraId="7758AE59" w14:textId="4908A669" w:rsidR="00BD28A1" w:rsidRPr="003B4ECA" w:rsidRDefault="00BD28A1" w:rsidP="00BD28A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22" w:type="dxa"/>
            <w:gridSpan w:val="4"/>
            <w:shd w:val="clear" w:color="auto" w:fill="EEECE1" w:themeFill="background2"/>
          </w:tcPr>
          <w:p w14:paraId="20257D40" w14:textId="77777777" w:rsidR="00BD28A1" w:rsidRPr="003B4ECA" w:rsidRDefault="00BD28A1" w:rsidP="00BD28A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وع الحساب</w:t>
            </w:r>
          </w:p>
        </w:tc>
      </w:tr>
      <w:tr w:rsidR="000309BA" w:rsidRPr="003B4ECA" w14:paraId="36B69CB1" w14:textId="77777777" w:rsidTr="00CD3AD4">
        <w:tc>
          <w:tcPr>
            <w:tcW w:w="496" w:type="dxa"/>
            <w:gridSpan w:val="3"/>
          </w:tcPr>
          <w:p w14:paraId="732E879D" w14:textId="5E3E51D6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5" w:type="dxa"/>
            <w:gridSpan w:val="6"/>
          </w:tcPr>
          <w:p w14:paraId="5B1582CD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8" w:type="dxa"/>
            <w:gridSpan w:val="8"/>
          </w:tcPr>
          <w:p w14:paraId="6347DA8C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gridSpan w:val="6"/>
          </w:tcPr>
          <w:p w14:paraId="56981229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22FD9EEA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57" w:type="dxa"/>
            <w:gridSpan w:val="11"/>
          </w:tcPr>
          <w:p w14:paraId="76C63FAF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8" w:type="dxa"/>
            <w:gridSpan w:val="5"/>
          </w:tcPr>
          <w:p w14:paraId="2E86241F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5" w:type="dxa"/>
            <w:gridSpan w:val="5"/>
          </w:tcPr>
          <w:p w14:paraId="6B24835D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512" w:type="dxa"/>
            <w:gridSpan w:val="6"/>
          </w:tcPr>
          <w:p w14:paraId="72D07946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531" w:type="dxa"/>
            <w:gridSpan w:val="9"/>
          </w:tcPr>
          <w:p w14:paraId="42C96140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509" w:type="dxa"/>
            <w:gridSpan w:val="8"/>
          </w:tcPr>
          <w:p w14:paraId="42A4A09A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5" w:type="dxa"/>
            <w:gridSpan w:val="4"/>
          </w:tcPr>
          <w:p w14:paraId="40B2114E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6" w:type="dxa"/>
            <w:gridSpan w:val="6"/>
          </w:tcPr>
          <w:p w14:paraId="0A4EC39E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5" w:type="dxa"/>
            <w:gridSpan w:val="6"/>
          </w:tcPr>
          <w:p w14:paraId="0AB3358E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96" w:type="dxa"/>
            <w:gridSpan w:val="4"/>
          </w:tcPr>
          <w:p w14:paraId="181A420F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22" w:type="dxa"/>
            <w:gridSpan w:val="4"/>
            <w:shd w:val="clear" w:color="auto" w:fill="EEECE1" w:themeFill="background2"/>
          </w:tcPr>
          <w:p w14:paraId="4264F923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حساب</w:t>
            </w:r>
          </w:p>
        </w:tc>
      </w:tr>
      <w:tr w:rsidR="000309BA" w:rsidRPr="003B4ECA" w14:paraId="1948221C" w14:textId="77777777" w:rsidTr="00CD3AD4">
        <w:tc>
          <w:tcPr>
            <w:tcW w:w="236" w:type="dxa"/>
          </w:tcPr>
          <w:p w14:paraId="16A5F823" w14:textId="055C0469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782D1547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74963854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41FBF251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798BD461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045F8DF8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60D618F7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1088AC93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66514C01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57DDC2F0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718C65B3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32266F2D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0783E19A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697272A9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66A5B38E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7DE63995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043BF1A8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0AB27C7F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7C5ECC08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4"/>
          </w:tcPr>
          <w:p w14:paraId="5BC63C13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5EFB97C4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74FA257F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3B7D7D89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5"/>
          </w:tcPr>
          <w:p w14:paraId="5845C91C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084116EF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4"/>
          </w:tcPr>
          <w:p w14:paraId="4419878C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2"/>
          </w:tcPr>
          <w:p w14:paraId="2271CC98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02C2A8AE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00CDDD4D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74AF8E64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0DF684BE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gridSpan w:val="3"/>
          </w:tcPr>
          <w:p w14:paraId="454F1B67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06DB28F8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14:paraId="20BF70D0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EEECE1" w:themeFill="background2"/>
          </w:tcPr>
          <w:p w14:paraId="6B57904F" w14:textId="77777777" w:rsidR="000309BA" w:rsidRPr="003B4ECA" w:rsidRDefault="000309BA" w:rsidP="006114D5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رقم ال 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BAN</w:t>
            </w:r>
          </w:p>
        </w:tc>
      </w:tr>
      <w:tr w:rsidR="000309BA" w:rsidRPr="003B4ECA" w14:paraId="7A9DEA3B" w14:textId="77777777" w:rsidTr="00CD3AD4">
        <w:tc>
          <w:tcPr>
            <w:tcW w:w="680" w:type="dxa"/>
            <w:gridSpan w:val="6"/>
          </w:tcPr>
          <w:p w14:paraId="7F5145F0" w14:textId="1E13E312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81" w:type="dxa"/>
            <w:gridSpan w:val="9"/>
          </w:tcPr>
          <w:p w14:paraId="6BF50A1C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81" w:type="dxa"/>
            <w:gridSpan w:val="11"/>
          </w:tcPr>
          <w:p w14:paraId="3291D32D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80" w:type="dxa"/>
            <w:gridSpan w:val="7"/>
          </w:tcPr>
          <w:p w14:paraId="1F5F3AB1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01" w:type="dxa"/>
            <w:gridSpan w:val="13"/>
          </w:tcPr>
          <w:p w14:paraId="235B6DDF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561" w:type="dxa"/>
            <w:gridSpan w:val="7"/>
          </w:tcPr>
          <w:p w14:paraId="0592C820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81" w:type="dxa"/>
            <w:gridSpan w:val="8"/>
          </w:tcPr>
          <w:p w14:paraId="6B142B5F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80" w:type="dxa"/>
            <w:gridSpan w:val="8"/>
          </w:tcPr>
          <w:p w14:paraId="7FD0BABE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81" w:type="dxa"/>
            <w:gridSpan w:val="8"/>
          </w:tcPr>
          <w:p w14:paraId="05990622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81" w:type="dxa"/>
            <w:gridSpan w:val="7"/>
          </w:tcPr>
          <w:p w14:paraId="5A8D0A9C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81" w:type="dxa"/>
            <w:gridSpan w:val="7"/>
          </w:tcPr>
          <w:p w14:paraId="6FDCEEB7" w14:textId="77777777" w:rsidR="000309BA" w:rsidRPr="003B4ECA" w:rsidRDefault="000309BA" w:rsidP="006114D5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  <w:gridSpan w:val="5"/>
            <w:shd w:val="clear" w:color="auto" w:fill="EEECE1" w:themeFill="background2"/>
          </w:tcPr>
          <w:p w14:paraId="09BEDFD7" w14:textId="77777777" w:rsidR="000309BA" w:rsidRPr="003B4ECA" w:rsidRDefault="000309BA" w:rsidP="006114D5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رقم ال </w:t>
            </w:r>
            <w:r w:rsidRPr="003B4ECA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Swift Code</w:t>
            </w:r>
          </w:p>
        </w:tc>
      </w:tr>
    </w:tbl>
    <w:p w14:paraId="7FCEB480" w14:textId="67D1982C" w:rsidR="000C053E" w:rsidRDefault="000C053E" w:rsidP="009E0A30">
      <w:pPr>
        <w:jc w:val="right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5AC09C37" w14:textId="07B04EB7" w:rsidR="009E0A30" w:rsidRPr="0069015B" w:rsidRDefault="000C053E" w:rsidP="00695FDE">
      <w:pPr>
        <w:pStyle w:val="ListParagraph"/>
        <w:numPr>
          <w:ilvl w:val="5"/>
          <w:numId w:val="8"/>
        </w:numPr>
        <w:tabs>
          <w:tab w:val="right" w:pos="90"/>
        </w:tabs>
        <w:bidi/>
        <w:ind w:left="360"/>
        <w:rPr>
          <w:rFonts w:asciiTheme="majorBidi" w:hAnsiTheme="majorBidi" w:cstheme="majorBidi"/>
          <w:b/>
          <w:bCs/>
          <w:sz w:val="28"/>
          <w:szCs w:val="28"/>
        </w:rPr>
      </w:pPr>
      <w:r w:rsidRPr="003B4ECA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>الوثائق الثبوتية</w:t>
      </w:r>
    </w:p>
    <w:p w14:paraId="474990C5" w14:textId="25DABAA5" w:rsidR="006277C3" w:rsidRPr="003B4ECA" w:rsidRDefault="006277C3" w:rsidP="004A055D">
      <w:pPr>
        <w:pStyle w:val="ListParagraph"/>
        <w:numPr>
          <w:ilvl w:val="0"/>
          <w:numId w:val="7"/>
        </w:numPr>
        <w:tabs>
          <w:tab w:val="right" w:pos="90"/>
        </w:tabs>
        <w:bidi/>
        <w:ind w:left="36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3B4ECA">
        <w:rPr>
          <w:rFonts w:asciiTheme="majorBidi" w:hAnsiTheme="majorBidi" w:cstheme="majorBidi"/>
          <w:b/>
          <w:bCs/>
          <w:sz w:val="24"/>
          <w:szCs w:val="24"/>
          <w:rtl/>
        </w:rPr>
        <w:t>يرجى تقديم الوثاق الثبوتية المشار اليها ادناه مع استمارة التسجيل للشركة المتقدمة</w:t>
      </w:r>
      <w:r w:rsidR="004A055D">
        <w:rPr>
          <w:rFonts w:asciiTheme="majorBidi" w:hAnsiTheme="majorBidi" w:cstheme="majorBidi" w:hint="cs"/>
          <w:b/>
          <w:bCs/>
          <w:sz w:val="24"/>
          <w:szCs w:val="24"/>
          <w:rtl/>
        </w:rPr>
        <w:t>،</w:t>
      </w:r>
      <w:r w:rsidRPr="003B4ECA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علما</w:t>
      </w:r>
      <w:r w:rsidR="004A055D">
        <w:rPr>
          <w:rFonts w:asciiTheme="majorBidi" w:hAnsiTheme="majorBidi" w:cstheme="majorBidi" w:hint="cs"/>
          <w:b/>
          <w:bCs/>
          <w:sz w:val="24"/>
          <w:szCs w:val="24"/>
          <w:rtl/>
        </w:rPr>
        <w:t>ً</w:t>
      </w:r>
      <w:r w:rsidRPr="003B4ECA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انه سيهمل الطلب في حال عدم توفر اي وثيقة </w:t>
      </w:r>
      <w:r w:rsidR="00D94124" w:rsidRPr="003B4ECA">
        <w:rPr>
          <w:rFonts w:asciiTheme="majorBidi" w:hAnsiTheme="majorBidi" w:cstheme="majorBidi"/>
          <w:b/>
          <w:bCs/>
          <w:sz w:val="24"/>
          <w:szCs w:val="24"/>
          <w:rtl/>
        </w:rPr>
        <w:t>من الوثائق المطلوبة</w:t>
      </w:r>
      <w:r w:rsidRPr="003B4ECA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ولاي سبب كان.</w:t>
      </w:r>
    </w:p>
    <w:p w14:paraId="6793D834" w14:textId="53371AB1" w:rsidR="007034AF" w:rsidRPr="003B4ECA" w:rsidRDefault="007034AF" w:rsidP="00630970">
      <w:pPr>
        <w:pStyle w:val="ListParagraph"/>
        <w:numPr>
          <w:ilvl w:val="0"/>
          <w:numId w:val="7"/>
        </w:numPr>
        <w:tabs>
          <w:tab w:val="right" w:pos="90"/>
        </w:tabs>
        <w:bidi/>
        <w:ind w:left="36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3B4ECA">
        <w:rPr>
          <w:rFonts w:asciiTheme="majorBidi" w:hAnsiTheme="majorBidi" w:cstheme="majorBidi"/>
          <w:b/>
          <w:bCs/>
          <w:sz w:val="24"/>
          <w:szCs w:val="24"/>
          <w:rtl/>
        </w:rPr>
        <w:lastRenderedPageBreak/>
        <w:t xml:space="preserve">يرفق مع الوثائق الثبوتية طلب مطبوع على نموذج رسمي للشركة موقع ومختوم من قبل الرئيس التنفيذي للشركة الام او الرئيس </w:t>
      </w:r>
      <w:r w:rsidR="00593362" w:rsidRPr="003B4ECA">
        <w:rPr>
          <w:rFonts w:asciiTheme="majorBidi" w:hAnsiTheme="majorBidi" w:cstheme="majorBidi"/>
          <w:b/>
          <w:bCs/>
          <w:sz w:val="24"/>
          <w:szCs w:val="24"/>
          <w:rtl/>
        </w:rPr>
        <w:t>التنفيذي لفرع الشركة الاقليمي او الموظف المخول بالتوقيع رسميا</w:t>
      </w:r>
      <w:r w:rsidR="004A055D">
        <w:rPr>
          <w:rFonts w:asciiTheme="majorBidi" w:hAnsiTheme="majorBidi" w:cstheme="majorBidi" w:hint="cs"/>
          <w:b/>
          <w:bCs/>
          <w:sz w:val="24"/>
          <w:szCs w:val="24"/>
          <w:rtl/>
        </w:rPr>
        <w:t>ً</w:t>
      </w:r>
      <w:r w:rsidR="00593362" w:rsidRPr="003B4ECA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على ان يرافق الطلب ما يثبت صحة ذلك</w:t>
      </w:r>
      <w:r w:rsidR="005124B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(الهيكل التنظيمي، قرار تعيين الرئيس التنفيذي للشركة او الفرع او وكالة رسيمة او تخويل رسمي ... الخ)</w:t>
      </w:r>
      <w:r w:rsidR="00593362" w:rsidRPr="003B4ECA">
        <w:rPr>
          <w:rFonts w:asciiTheme="majorBidi" w:hAnsiTheme="majorBidi" w:cstheme="majorBidi"/>
          <w:b/>
          <w:bCs/>
          <w:sz w:val="24"/>
          <w:szCs w:val="24"/>
          <w:rtl/>
        </w:rPr>
        <w:t>.</w:t>
      </w:r>
    </w:p>
    <w:p w14:paraId="33435F32" w14:textId="679170EF" w:rsidR="006277C3" w:rsidRPr="003B4ECA" w:rsidRDefault="006277C3" w:rsidP="00CD3AD4">
      <w:pPr>
        <w:pStyle w:val="ListParagraph"/>
        <w:numPr>
          <w:ilvl w:val="0"/>
          <w:numId w:val="7"/>
        </w:numPr>
        <w:tabs>
          <w:tab w:val="right" w:pos="90"/>
        </w:tabs>
        <w:bidi/>
        <w:ind w:left="360"/>
        <w:rPr>
          <w:rFonts w:asciiTheme="majorBidi" w:hAnsiTheme="majorBidi" w:cstheme="majorBidi"/>
          <w:b/>
          <w:bCs/>
          <w:sz w:val="28"/>
          <w:szCs w:val="28"/>
        </w:rPr>
      </w:pPr>
      <w:r w:rsidRPr="003B4ECA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على الشركة المتقدمة </w:t>
      </w:r>
      <w:r w:rsidR="00CD3AD4">
        <w:rPr>
          <w:rFonts w:asciiTheme="majorBidi" w:hAnsiTheme="majorBidi" w:cstheme="majorBidi" w:hint="cs"/>
          <w:b/>
          <w:bCs/>
          <w:sz w:val="24"/>
          <w:szCs w:val="24"/>
          <w:rtl/>
        </w:rPr>
        <w:t>إ</w:t>
      </w:r>
      <w:r w:rsidRPr="003B4ECA">
        <w:rPr>
          <w:rFonts w:asciiTheme="majorBidi" w:hAnsiTheme="majorBidi" w:cstheme="majorBidi"/>
          <w:b/>
          <w:bCs/>
          <w:sz w:val="24"/>
          <w:szCs w:val="24"/>
          <w:rtl/>
        </w:rPr>
        <w:t>رسال وثائقها ال</w:t>
      </w:r>
      <w:r w:rsidR="00D94124" w:rsidRPr="003B4ECA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ثبوتية </w:t>
      </w:r>
      <w:r w:rsidR="00D94124" w:rsidRPr="003B4ECA"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  <w:t>على</w:t>
      </w:r>
      <w:r w:rsidR="00D94124" w:rsidRPr="003B4ECA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البريد الالكتروني التالي:</w:t>
      </w:r>
      <w:r w:rsidR="00D94124" w:rsidRPr="003B4ECA">
        <w:rPr>
          <w:rFonts w:asciiTheme="majorBidi" w:hAnsiTheme="majorBidi" w:cstheme="majorBidi"/>
          <w:b/>
          <w:bCs/>
          <w:color w:val="FF0000"/>
          <w:sz w:val="24"/>
          <w:szCs w:val="24"/>
        </w:rPr>
        <w:t>info@somooil.gov.iq</w:t>
      </w:r>
      <w:r w:rsidR="00D94124" w:rsidRPr="003B4EC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8C30A6" w:rsidRPr="003B4ECA">
        <w:rPr>
          <w:noProof/>
        </w:rPr>
        <w:drawing>
          <wp:anchor distT="0" distB="0" distL="114300" distR="114300" simplePos="0" relativeHeight="251679232" behindDoc="1" locked="0" layoutInCell="1" allowOverlap="1" wp14:anchorId="51A6696C" wp14:editId="580237EE">
            <wp:simplePos x="0" y="0"/>
            <wp:positionH relativeFrom="page">
              <wp:posOffset>1134110</wp:posOffset>
            </wp:positionH>
            <wp:positionV relativeFrom="page">
              <wp:align>center</wp:align>
            </wp:positionV>
            <wp:extent cx="5724144" cy="5833872"/>
            <wp:effectExtent l="0" t="0" r="0" b="0"/>
            <wp:wrapNone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 amt="7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144" cy="583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9920" w:type="dxa"/>
        <w:tblInd w:w="-288" w:type="dxa"/>
        <w:tblLook w:val="04A0" w:firstRow="1" w:lastRow="0" w:firstColumn="1" w:lastColumn="0" w:noHBand="0" w:noVBand="1"/>
      </w:tblPr>
      <w:tblGrid>
        <w:gridCol w:w="7110"/>
        <w:gridCol w:w="2160"/>
        <w:gridCol w:w="650"/>
      </w:tblGrid>
      <w:tr w:rsidR="00593362" w:rsidRPr="003B4ECA" w14:paraId="42436E49" w14:textId="77777777" w:rsidTr="00B30DA7">
        <w:tc>
          <w:tcPr>
            <w:tcW w:w="7110" w:type="dxa"/>
            <w:shd w:val="clear" w:color="auto" w:fill="D9D9D9" w:themeFill="background1" w:themeFillShade="D9"/>
            <w:vAlign w:val="center"/>
          </w:tcPr>
          <w:p w14:paraId="16B6B532" w14:textId="0E11DD12" w:rsidR="00D94124" w:rsidRPr="003B4ECA" w:rsidRDefault="000A4770" w:rsidP="000A477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فاصيلها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7A51EB72" w14:textId="390C7480" w:rsidR="00D94124" w:rsidRPr="003B4ECA" w:rsidRDefault="00D94124" w:rsidP="000A477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نوع الوثيقة</w:t>
            </w:r>
          </w:p>
        </w:tc>
        <w:tc>
          <w:tcPr>
            <w:tcW w:w="650" w:type="dxa"/>
            <w:shd w:val="clear" w:color="auto" w:fill="D9D9D9" w:themeFill="background1" w:themeFillShade="D9"/>
            <w:vAlign w:val="center"/>
          </w:tcPr>
          <w:p w14:paraId="33C25BAB" w14:textId="159FD0D5" w:rsidR="00D94124" w:rsidRPr="003B4ECA" w:rsidRDefault="00D94124" w:rsidP="000A477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B4EC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رقم</w:t>
            </w:r>
          </w:p>
        </w:tc>
      </w:tr>
      <w:tr w:rsidR="007F4B81" w:rsidRPr="003B4ECA" w14:paraId="57A69A2C" w14:textId="77777777" w:rsidTr="00B30DA7">
        <w:tc>
          <w:tcPr>
            <w:tcW w:w="7110" w:type="dxa"/>
            <w:vAlign w:val="center"/>
          </w:tcPr>
          <w:p w14:paraId="2FEAC515" w14:textId="72C08B53" w:rsidR="00D94124" w:rsidRPr="00B638B3" w:rsidRDefault="007034AF" w:rsidP="00D94124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لى الشركة المتقدمة تقديم</w:t>
            </w:r>
            <w:r w:rsidR="00593362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شهادة تاسيس الشركة ورقم التسجيل على ان تكون الشهادة مصادق عليها من الجهات المخولة في بلد التسجيل.</w:t>
            </w: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160" w:type="dxa"/>
            <w:shd w:val="clear" w:color="auto" w:fill="EEECE1" w:themeFill="background2"/>
            <w:vAlign w:val="center"/>
          </w:tcPr>
          <w:p w14:paraId="5C9772F2" w14:textId="38ABE035" w:rsidR="00D94124" w:rsidRPr="00B638B3" w:rsidRDefault="000A4770" w:rsidP="00D94124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وثيقة التسجيل</w:t>
            </w:r>
          </w:p>
        </w:tc>
        <w:tc>
          <w:tcPr>
            <w:tcW w:w="650" w:type="dxa"/>
            <w:shd w:val="clear" w:color="auto" w:fill="D6E3BC" w:themeFill="accent3" w:themeFillTint="66"/>
            <w:vAlign w:val="center"/>
          </w:tcPr>
          <w:p w14:paraId="39219039" w14:textId="433EDAB9" w:rsidR="00D94124" w:rsidRPr="00B638B3" w:rsidRDefault="00D94124" w:rsidP="00D9412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638B3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</w:tr>
      <w:tr w:rsidR="007F4B81" w:rsidRPr="003B4ECA" w14:paraId="1C69E71C" w14:textId="77777777" w:rsidTr="00B30DA7">
        <w:tc>
          <w:tcPr>
            <w:tcW w:w="7110" w:type="dxa"/>
            <w:vAlign w:val="center"/>
          </w:tcPr>
          <w:p w14:paraId="2D755E0E" w14:textId="11224EA3" w:rsidR="00D94124" w:rsidRPr="00B638B3" w:rsidRDefault="00593362" w:rsidP="00D94124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لى الشركة المتقدمة تقديم كشف بالموقف المالي للحس</w:t>
            </w:r>
            <w:r w:rsidR="00096478" w:rsidRPr="00B638B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بات الختامية </w:t>
            </w:r>
            <w:r w:rsidR="00666631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666631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مالها وتقرير نتائج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666631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مال المنجزة 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666631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خر ثلاث سنوات او 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666631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كثر على ان يكون الكشف موقعا ومختوما ومصادق عليه من قبل جهة تدقيق رصينة ومعتمدة لدى شركة تسويق النفط.</w:t>
            </w:r>
          </w:p>
        </w:tc>
        <w:tc>
          <w:tcPr>
            <w:tcW w:w="2160" w:type="dxa"/>
            <w:shd w:val="clear" w:color="auto" w:fill="EEECE1" w:themeFill="background2"/>
            <w:vAlign w:val="center"/>
          </w:tcPr>
          <w:p w14:paraId="0AA61149" w14:textId="77F7AFF2" w:rsidR="00D94124" w:rsidRPr="00B638B3" w:rsidRDefault="00B67CC2" w:rsidP="00D94124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وثيقة </w:t>
            </w:r>
            <w:r w:rsidR="007F4B81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كشف مالي</w:t>
            </w:r>
          </w:p>
        </w:tc>
        <w:tc>
          <w:tcPr>
            <w:tcW w:w="650" w:type="dxa"/>
            <w:shd w:val="clear" w:color="auto" w:fill="D6E3BC" w:themeFill="accent3" w:themeFillTint="66"/>
            <w:vAlign w:val="center"/>
          </w:tcPr>
          <w:p w14:paraId="1FF1DAF7" w14:textId="5D59B503" w:rsidR="00D94124" w:rsidRPr="00B638B3" w:rsidRDefault="00D94124" w:rsidP="00D9412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638B3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</w:tr>
      <w:tr w:rsidR="0051773A" w:rsidRPr="00B638B3" w14:paraId="4F704C78" w14:textId="77777777" w:rsidTr="00B30DA7">
        <w:tc>
          <w:tcPr>
            <w:tcW w:w="7110" w:type="dxa"/>
            <w:vAlign w:val="center"/>
          </w:tcPr>
          <w:p w14:paraId="6EA1B047" w14:textId="24212E14" w:rsidR="0051773A" w:rsidRPr="00B638B3" w:rsidRDefault="0051773A" w:rsidP="0051773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على الشركة المتقدمة تقديم ما يثبت حسن 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داء الشركة في مجال القطاع النفطي صادرة من شركتين</w:t>
            </w:r>
            <w:r w:rsidR="00B67CC2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="00D26D08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لى اقل تقدير اللتان تم</w:t>
            </w:r>
            <w:r w:rsidR="00B67CC2"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التعامل معهما سابقا</w:t>
            </w: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حدث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مال المنجزة.</w:t>
            </w:r>
          </w:p>
        </w:tc>
        <w:tc>
          <w:tcPr>
            <w:tcW w:w="2160" w:type="dxa"/>
            <w:shd w:val="clear" w:color="auto" w:fill="EEECE1" w:themeFill="background2"/>
            <w:vAlign w:val="center"/>
          </w:tcPr>
          <w:p w14:paraId="4BF47E7E" w14:textId="3B0B0301" w:rsidR="0051773A" w:rsidRPr="00B638B3" w:rsidRDefault="0051773A" w:rsidP="0051773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سائل توصية</w:t>
            </w:r>
          </w:p>
        </w:tc>
        <w:tc>
          <w:tcPr>
            <w:tcW w:w="650" w:type="dxa"/>
            <w:shd w:val="clear" w:color="auto" w:fill="D6E3BC" w:themeFill="accent3" w:themeFillTint="66"/>
            <w:vAlign w:val="center"/>
          </w:tcPr>
          <w:p w14:paraId="7DA5746C" w14:textId="307F0572" w:rsidR="0051773A" w:rsidRPr="00B638B3" w:rsidRDefault="0051773A" w:rsidP="0051773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3</w:t>
            </w:r>
          </w:p>
        </w:tc>
      </w:tr>
      <w:tr w:rsidR="0051773A" w:rsidRPr="00B638B3" w14:paraId="004F5A1A" w14:textId="77777777" w:rsidTr="00B30DA7">
        <w:tc>
          <w:tcPr>
            <w:tcW w:w="7110" w:type="dxa"/>
            <w:vAlign w:val="center"/>
          </w:tcPr>
          <w:p w14:paraId="1804C9C7" w14:textId="551E0633" w:rsidR="0051773A" w:rsidRPr="00B638B3" w:rsidRDefault="0051773A" w:rsidP="0051773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لى الشركة تقديم وثيقة موضحا فيها ان ر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س مال الشركة لا يقل عن (2,000,000,000) ملياري دينار عراقي و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 تكون متوافقة مع الحسابات الختامية للشركة للسنوات الثلاث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خيرة.</w:t>
            </w:r>
          </w:p>
        </w:tc>
        <w:tc>
          <w:tcPr>
            <w:tcW w:w="2160" w:type="dxa"/>
            <w:shd w:val="clear" w:color="auto" w:fill="EEECE1" w:themeFill="background2"/>
            <w:vAlign w:val="center"/>
          </w:tcPr>
          <w:p w14:paraId="0ABD8F31" w14:textId="012AA190" w:rsidR="0051773A" w:rsidRPr="00B638B3" w:rsidRDefault="0051773A" w:rsidP="0051773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راس مال الشركة</w:t>
            </w:r>
          </w:p>
        </w:tc>
        <w:tc>
          <w:tcPr>
            <w:tcW w:w="650" w:type="dxa"/>
            <w:shd w:val="clear" w:color="auto" w:fill="D6E3BC" w:themeFill="accent3" w:themeFillTint="66"/>
            <w:vAlign w:val="center"/>
          </w:tcPr>
          <w:p w14:paraId="252B119C" w14:textId="5B84C742" w:rsidR="0051773A" w:rsidRPr="00B638B3" w:rsidRDefault="0051773A" w:rsidP="0051773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926AFF" w:rsidRPr="00B638B3" w14:paraId="667A60FD" w14:textId="77777777" w:rsidTr="00B30DA7">
        <w:tc>
          <w:tcPr>
            <w:tcW w:w="7110" w:type="dxa"/>
            <w:vAlign w:val="center"/>
          </w:tcPr>
          <w:p w14:paraId="17CCEEFF" w14:textId="5FB9F0FE" w:rsidR="00926AFF" w:rsidRPr="00BE6625" w:rsidRDefault="00CD3AD4" w:rsidP="00F22B1D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تقديم وثيقة </w:t>
            </w:r>
            <w:r w:rsidRPr="0041305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ثبات لرصيد الحساب المصرفي للشركة المتقدمة على </w:t>
            </w:r>
            <w:r w:rsidRPr="0041305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ن لايقل عن (25) مليار دينار عراقي </w:t>
            </w:r>
            <w:r w:rsidRPr="0041305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و ما يعادله بالعملة ال</w:t>
            </w:r>
            <w:r w:rsidRPr="0041305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جنبية </w:t>
            </w:r>
            <w:r w:rsidRPr="0041305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ن تكون الوثيقة صادرة من م</w:t>
            </w:r>
            <w:r w:rsidR="004C67CE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صرف معتمد لدى </w:t>
            </w:r>
            <w:r w:rsidR="0074421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بنك المركزي العراقي 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تضمن (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سم المصرف والدولة حيث وجود المصرف ورقم الهاتف والعنوان البريدي لمراسلات المصرف </w:t>
            </w:r>
            <w:r w:rsidRPr="0041305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بريد ال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لكتروني المعتمد للمراسلات) وكذلك 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</w:t>
            </w:r>
            <w:r w:rsidR="00926AFF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سم مالك الحساب </w:t>
            </w:r>
            <w:r w:rsidR="0041305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ورقم الحساب المصرفي الدولي </w:t>
            </w:r>
            <w:r w:rsidR="00F22B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</w:t>
            </w:r>
            <w:r w:rsidR="00413050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BAN</w:t>
            </w:r>
            <w:r w:rsidR="00413050" w:rsidRPr="00413050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ورقم </w:t>
            </w:r>
            <w:r w:rsidR="00413050" w:rsidRPr="0041305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حساب</w:t>
            </w:r>
            <w:r w:rsidR="00413050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4C67C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ونوع العملة </w:t>
            </w:r>
            <w:r w:rsidR="00926AFF" w:rsidRPr="00BE662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ودعة بالحساب وتقييم سمعة الشركة الراغبة بالتعامل</w:t>
            </w:r>
            <w:r w:rsidRPr="00BE662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،</w:t>
            </w:r>
            <w:r w:rsidR="00F22B1D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926AFF" w:rsidRPr="00BE662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وتكون الرسالة نافذة لمدة لا تقل عن ثلاث </w:t>
            </w:r>
            <w:r w:rsidR="00DE1CE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أ</w:t>
            </w:r>
            <w:r w:rsidR="00926AFF" w:rsidRPr="00BE662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شهر.</w:t>
            </w:r>
          </w:p>
        </w:tc>
        <w:tc>
          <w:tcPr>
            <w:tcW w:w="2160" w:type="dxa"/>
            <w:shd w:val="clear" w:color="auto" w:fill="EEECE1" w:themeFill="background2"/>
            <w:vAlign w:val="center"/>
          </w:tcPr>
          <w:p w14:paraId="2BF9655C" w14:textId="131BA5C3" w:rsidR="00926AFF" w:rsidRPr="00B638B3" w:rsidRDefault="00926AFF" w:rsidP="00926AFF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صيد الحساب المصرفي</w:t>
            </w:r>
          </w:p>
        </w:tc>
        <w:tc>
          <w:tcPr>
            <w:tcW w:w="650" w:type="dxa"/>
            <w:shd w:val="clear" w:color="auto" w:fill="D6E3BC" w:themeFill="accent3" w:themeFillTint="66"/>
            <w:vAlign w:val="center"/>
          </w:tcPr>
          <w:p w14:paraId="19B24128" w14:textId="26B2DBF8" w:rsidR="00926AFF" w:rsidRPr="00B638B3" w:rsidRDefault="00926AFF" w:rsidP="00926AF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B638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5</w:t>
            </w:r>
          </w:p>
        </w:tc>
      </w:tr>
    </w:tbl>
    <w:p w14:paraId="7101A7B7" w14:textId="3EDA174B" w:rsidR="00C94FD5" w:rsidRPr="00B638B3" w:rsidRDefault="00C94FD5" w:rsidP="00D94124">
      <w:pPr>
        <w:jc w:val="right"/>
        <w:rPr>
          <w:rFonts w:asciiTheme="majorBidi" w:hAnsiTheme="majorBidi" w:cstheme="majorBidi"/>
          <w:b/>
          <w:bCs/>
          <w:rtl/>
        </w:rPr>
      </w:pPr>
    </w:p>
    <w:p w14:paraId="5DE14B43" w14:textId="32986878" w:rsidR="002D769B" w:rsidRPr="003B4ECA" w:rsidRDefault="003B4ECA" w:rsidP="00695FDE">
      <w:pPr>
        <w:pStyle w:val="ListParagraph"/>
        <w:numPr>
          <w:ilvl w:val="5"/>
          <w:numId w:val="8"/>
        </w:numPr>
        <w:tabs>
          <w:tab w:val="right" w:pos="90"/>
          <w:tab w:val="left" w:pos="9270"/>
        </w:tabs>
        <w:bidi/>
        <w:ind w:left="360"/>
        <w:rPr>
          <w:rFonts w:asciiTheme="majorBidi" w:hAnsiTheme="majorBidi" w:cstheme="majorBidi"/>
          <w:sz w:val="28"/>
          <w:szCs w:val="28"/>
        </w:rPr>
      </w:pPr>
      <w:r w:rsidRPr="003B4ECA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>تعهد</w:t>
      </w:r>
    </w:p>
    <w:p w14:paraId="1BEC8C5A" w14:textId="1CFF84CE" w:rsidR="003B4ECA" w:rsidRDefault="003B4ECA" w:rsidP="001648C8">
      <w:pPr>
        <w:pStyle w:val="ListParagraph"/>
        <w:tabs>
          <w:tab w:val="left" w:pos="9270"/>
        </w:tabs>
        <w:bidi/>
        <w:ind w:left="36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474A4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نحن شركة ............................................................ </w:t>
      </w:r>
      <w:r w:rsidR="001474A4" w:rsidRPr="001474A4">
        <w:rPr>
          <w:rFonts w:asciiTheme="majorBidi" w:hAnsiTheme="majorBidi" w:cstheme="majorBidi" w:hint="cs"/>
          <w:b/>
          <w:bCs/>
          <w:sz w:val="24"/>
          <w:szCs w:val="24"/>
          <w:rtl/>
        </w:rPr>
        <w:t>نتعهد ب</w:t>
      </w:r>
      <w:r w:rsidR="001C6F1B"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  <w:t>صح</w:t>
      </w:r>
      <w:r w:rsidR="001474A4" w:rsidRPr="001474A4">
        <w:rPr>
          <w:rFonts w:asciiTheme="majorBidi" w:hAnsiTheme="majorBidi" w:cstheme="majorBidi" w:hint="cs"/>
          <w:b/>
          <w:bCs/>
          <w:sz w:val="24"/>
          <w:szCs w:val="24"/>
          <w:rtl/>
        </w:rPr>
        <w:t>ة</w:t>
      </w:r>
      <w:r w:rsidR="001474A4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ودقة</w:t>
      </w:r>
      <w:r w:rsidR="001474A4" w:rsidRPr="001474A4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كافة المعلومات </w:t>
      </w:r>
      <w:r w:rsidR="001474A4">
        <w:rPr>
          <w:rFonts w:asciiTheme="majorBidi" w:hAnsiTheme="majorBidi" w:cstheme="majorBidi" w:hint="cs"/>
          <w:b/>
          <w:bCs/>
          <w:sz w:val="24"/>
          <w:szCs w:val="24"/>
          <w:rtl/>
        </w:rPr>
        <w:t>المقدمة في هذه ال</w:t>
      </w:r>
      <w:r w:rsidR="00DE1CEE">
        <w:rPr>
          <w:rFonts w:asciiTheme="majorBidi" w:hAnsiTheme="majorBidi" w:cstheme="majorBidi" w:hint="cs"/>
          <w:b/>
          <w:bCs/>
          <w:sz w:val="24"/>
          <w:szCs w:val="24"/>
          <w:rtl/>
        </w:rPr>
        <w:t>إ</w:t>
      </w:r>
      <w:r w:rsidR="001474A4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ستمارة والوثائق المرفقة </w:t>
      </w:r>
      <w:r w:rsidR="001648C8">
        <w:rPr>
          <w:rFonts w:asciiTheme="majorBidi" w:hAnsiTheme="majorBidi" w:cstheme="majorBidi" w:hint="cs"/>
          <w:b/>
          <w:bCs/>
          <w:sz w:val="24"/>
          <w:szCs w:val="24"/>
          <w:rtl/>
        </w:rPr>
        <w:t>وفي حال كون المعلومات غير صحيحة او مضلة لشركة تسويق النفط يعتبر الطلب مرفوضا</w:t>
      </w:r>
      <w:r w:rsidR="00BE6625">
        <w:rPr>
          <w:rFonts w:asciiTheme="majorBidi" w:hAnsiTheme="majorBidi" w:cstheme="majorBidi" w:hint="cs"/>
          <w:b/>
          <w:bCs/>
          <w:sz w:val="24"/>
          <w:szCs w:val="24"/>
          <w:rtl/>
        </w:rPr>
        <w:t>ً</w:t>
      </w:r>
      <w:r w:rsidR="001648C8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وتتحمل الشركة المتقدمة كافة التبعات القانونية والمالية المترتبة على ذلك.</w:t>
      </w:r>
    </w:p>
    <w:p w14:paraId="6E78F70A" w14:textId="31AA2B07" w:rsidR="001648C8" w:rsidRDefault="001648C8" w:rsidP="001648C8">
      <w:pPr>
        <w:pStyle w:val="ListParagraph"/>
        <w:tabs>
          <w:tab w:val="left" w:pos="9270"/>
        </w:tabs>
        <w:bidi/>
        <w:ind w:left="36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684170B3" w14:textId="4F128ECF" w:rsidR="001648C8" w:rsidRPr="001648C8" w:rsidRDefault="00BE6625" w:rsidP="00BE6625">
      <w:pPr>
        <w:pStyle w:val="ListParagraph"/>
        <w:tabs>
          <w:tab w:val="left" w:pos="9270"/>
        </w:tabs>
        <w:bidi/>
        <w:ind w:left="360"/>
        <w:jc w:val="both"/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>ملاحظة: يكون توقيع الإ</w:t>
      </w:r>
      <w:r w:rsidR="001648C8" w:rsidRPr="001648C8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>ستمارة</w:t>
      </w:r>
      <w:r w:rsidR="008B678B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 xml:space="preserve"> من</w:t>
      </w:r>
      <w:r w:rsidR="001648C8" w:rsidRPr="001648C8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 xml:space="preserve"> </w:t>
      </w:r>
      <w:r w:rsidR="001648C8" w:rsidRPr="001648C8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 xml:space="preserve">قبل الرئيس التنفيذي للشركة الام </w:t>
      </w:r>
      <w:r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>أ</w:t>
      </w:r>
      <w:r w:rsidR="001648C8" w:rsidRPr="001648C8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>و الرئيس</w:t>
      </w:r>
      <w:r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 xml:space="preserve"> التنفيذي لفرع الشركة الاقليمي </w:t>
      </w:r>
      <w:r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>أ</w:t>
      </w:r>
      <w:r w:rsidR="001648C8" w:rsidRPr="001648C8">
        <w:rPr>
          <w:rFonts w:asciiTheme="majorBidi" w:hAnsiTheme="majorBidi" w:cstheme="majorBidi"/>
          <w:b/>
          <w:bCs/>
          <w:color w:val="FF0000"/>
          <w:sz w:val="24"/>
          <w:szCs w:val="24"/>
          <w:rtl/>
        </w:rPr>
        <w:t>و الموظف المخول بالتوقيع رسميا على ان يرافق الطلب ما يثبت صحة ذلك.</w:t>
      </w:r>
      <w:r w:rsidR="001648C8" w:rsidRPr="001648C8">
        <w:rPr>
          <w:rFonts w:asciiTheme="majorBidi" w:hAnsiTheme="majorBidi" w:cstheme="majorBidi" w:hint="cs"/>
          <w:b/>
          <w:bCs/>
          <w:color w:val="FF0000"/>
          <w:sz w:val="24"/>
          <w:szCs w:val="24"/>
          <w:rtl/>
        </w:rPr>
        <w:t xml:space="preserve"> </w:t>
      </w:r>
    </w:p>
    <w:p w14:paraId="5BD0FC48" w14:textId="32A89897" w:rsidR="00C94FD5" w:rsidRPr="003B4ECA" w:rsidRDefault="00C94FD5" w:rsidP="00C94FD5">
      <w:pPr>
        <w:pStyle w:val="ListParagraph"/>
        <w:tabs>
          <w:tab w:val="right" w:pos="90"/>
        </w:tabs>
        <w:bidi/>
        <w:ind w:left="2520" w:firstLine="360"/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</w:pPr>
    </w:p>
    <w:p w14:paraId="21DC5A1D" w14:textId="565B005B" w:rsidR="00C94FD5" w:rsidRPr="00EC5B17" w:rsidRDefault="00543685" w:rsidP="00543685">
      <w:pPr>
        <w:bidi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C5B17">
        <w:rPr>
          <w:rFonts w:asciiTheme="majorBidi" w:hAnsiTheme="majorBidi" w:cstheme="majorBidi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3ABB74F3" wp14:editId="108BEBF6">
                <wp:simplePos x="0" y="0"/>
                <wp:positionH relativeFrom="column">
                  <wp:posOffset>2671763</wp:posOffset>
                </wp:positionH>
                <wp:positionV relativeFrom="paragraph">
                  <wp:posOffset>181293</wp:posOffset>
                </wp:positionV>
                <wp:extent cx="2909887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9887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8B7B79" id="Straight Connector 1" o:spid="_x0000_s1026" style="position:absolute;flip:x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0.4pt,14.3pt" to="439.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" strokecolor="black [3213]"/>
            </w:pict>
          </mc:Fallback>
        </mc:AlternateContent>
      </w:r>
      <w:r w:rsidRPr="00EC5B17">
        <w:rPr>
          <w:rFonts w:asciiTheme="majorBidi" w:hAnsiTheme="majorBidi" w:cstheme="majorBidi" w:hint="cs"/>
          <w:b/>
          <w:bCs/>
          <w:sz w:val="24"/>
          <w:szCs w:val="24"/>
          <w:rtl/>
        </w:rPr>
        <w:t>ال</w:t>
      </w:r>
      <w:r w:rsidR="00DE1CEE">
        <w:rPr>
          <w:rFonts w:asciiTheme="majorBidi" w:hAnsiTheme="majorBidi" w:cstheme="majorBidi" w:hint="cs"/>
          <w:b/>
          <w:bCs/>
          <w:sz w:val="24"/>
          <w:szCs w:val="24"/>
          <w:rtl/>
        </w:rPr>
        <w:t>إ</w:t>
      </w:r>
      <w:r w:rsidRPr="00EC5B17">
        <w:rPr>
          <w:rFonts w:asciiTheme="majorBidi" w:hAnsiTheme="majorBidi" w:cstheme="majorBidi" w:hint="cs"/>
          <w:b/>
          <w:bCs/>
          <w:sz w:val="24"/>
          <w:szCs w:val="24"/>
          <w:rtl/>
        </w:rPr>
        <w:t>سم:</w:t>
      </w:r>
    </w:p>
    <w:p w14:paraId="270B067A" w14:textId="24D50AC6" w:rsidR="00543685" w:rsidRPr="00EC5B17" w:rsidRDefault="00543685" w:rsidP="00543685">
      <w:pPr>
        <w:bidi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C5B17">
        <w:rPr>
          <w:rFonts w:asciiTheme="majorBidi" w:hAnsiTheme="majorBidi" w:cstheme="majorBidi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631780B" wp14:editId="3CC878D5">
                <wp:simplePos x="0" y="0"/>
                <wp:positionH relativeFrom="column">
                  <wp:posOffset>2652395</wp:posOffset>
                </wp:positionH>
                <wp:positionV relativeFrom="paragraph">
                  <wp:posOffset>175577</wp:posOffset>
                </wp:positionV>
                <wp:extent cx="240919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0919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C6EE13" id="Straight Connector 2" o:spid="_x0000_s1026" style="position:absolute;flip:x y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8.85pt,13.8pt" to="398.5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" strokecolor="black [3213]"/>
            </w:pict>
          </mc:Fallback>
        </mc:AlternateContent>
      </w:r>
      <w:r w:rsidR="00F32ECC">
        <w:rPr>
          <w:rFonts w:asciiTheme="majorBidi" w:hAnsiTheme="majorBidi" w:cstheme="majorBidi" w:hint="cs"/>
          <w:b/>
          <w:bCs/>
          <w:sz w:val="24"/>
          <w:szCs w:val="24"/>
          <w:rtl/>
        </w:rPr>
        <w:t>الوصف</w:t>
      </w:r>
      <w:r w:rsidRPr="00EC5B17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الوظيفي:</w:t>
      </w:r>
    </w:p>
    <w:p w14:paraId="505A6DBA" w14:textId="5EA3957C" w:rsidR="00543685" w:rsidRPr="00EC5B17" w:rsidRDefault="00543685" w:rsidP="00543685">
      <w:pPr>
        <w:bidi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EC5B17">
        <w:rPr>
          <w:rFonts w:asciiTheme="majorBidi" w:hAnsiTheme="majorBidi" w:cstheme="majorBidi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E1D6B68" wp14:editId="47BF7A31">
                <wp:simplePos x="0" y="0"/>
                <wp:positionH relativeFrom="column">
                  <wp:posOffset>2666999</wp:posOffset>
                </wp:positionH>
                <wp:positionV relativeFrom="paragraph">
                  <wp:posOffset>171767</wp:posOffset>
                </wp:positionV>
                <wp:extent cx="283337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3337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CAC40E" id="Straight Connector 4" o:spid="_x0000_s1026" style="position:absolute;flip:x y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pt,13.5pt" to="433.1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" strokecolor="black [3213]"/>
            </w:pict>
          </mc:Fallback>
        </mc:AlternateContent>
      </w:r>
      <w:r w:rsidRPr="00EC5B17">
        <w:rPr>
          <w:rFonts w:asciiTheme="majorBidi" w:hAnsiTheme="majorBidi" w:cstheme="majorBidi" w:hint="cs"/>
          <w:b/>
          <w:bCs/>
          <w:sz w:val="24"/>
          <w:szCs w:val="24"/>
          <w:rtl/>
        </w:rPr>
        <w:t>الت</w:t>
      </w:r>
      <w:r w:rsidR="00DE1CEE">
        <w:rPr>
          <w:rFonts w:asciiTheme="majorBidi" w:hAnsiTheme="majorBidi" w:cstheme="majorBidi" w:hint="cs"/>
          <w:b/>
          <w:bCs/>
          <w:sz w:val="24"/>
          <w:szCs w:val="24"/>
          <w:rtl/>
        </w:rPr>
        <w:t>أ</w:t>
      </w:r>
      <w:r w:rsidRPr="00EC5B17">
        <w:rPr>
          <w:rFonts w:asciiTheme="majorBidi" w:hAnsiTheme="majorBidi" w:cstheme="majorBidi" w:hint="cs"/>
          <w:b/>
          <w:bCs/>
          <w:sz w:val="24"/>
          <w:szCs w:val="24"/>
          <w:rtl/>
        </w:rPr>
        <w:t>ريخ:</w:t>
      </w:r>
    </w:p>
    <w:p w14:paraId="51AF417B" w14:textId="24502000" w:rsidR="00EE0531" w:rsidRPr="00A41A5B" w:rsidRDefault="00EE0531" w:rsidP="00C94FD5">
      <w:pPr>
        <w:jc w:val="right"/>
        <w:rPr>
          <w:rFonts w:asciiTheme="majorBidi" w:hAnsiTheme="majorBidi" w:cstheme="majorBidi"/>
          <w:outline/>
          <w:color w:val="000000" w:themeColor="text1"/>
          <w:rtl/>
          <w14:reflection w14:blurRad="6350" w14:stA="53000" w14:stPos="0" w14:endA="300" w14:endPos="35500" w14:dist="0" w14:dir="5400000" w14:fadeDir="5400000" w14:sx="100000" w14:sy="-90000" w14:kx="0" w14:ky="0" w14:algn="bl"/>
          <w14:textOutline w14:w="9525" w14:cap="flat" w14:cmpd="sng" w14:algn="ctr">
            <w14:solidFill>
              <w14:schemeClr w14:val="tx1"/>
            </w14:solidFill>
            <w14:prstDash w14:val="solid"/>
            <w14:round/>
          </w14:textOutline>
          <w14:textFill>
            <w14:noFill/>
          </w14:textFill>
        </w:rPr>
      </w:pPr>
    </w:p>
    <w:p w14:paraId="1EED558B" w14:textId="75565D17" w:rsidR="00EE0531" w:rsidRPr="00A41A5B" w:rsidRDefault="00EE0531" w:rsidP="00C94FD5">
      <w:pPr>
        <w:jc w:val="right"/>
        <w:rPr>
          <w:rFonts w:asciiTheme="majorBidi" w:hAnsiTheme="majorBidi" w:cstheme="majorBidi"/>
          <w:outline/>
          <w:color w:val="000000" w:themeColor="text1"/>
          <w:rtl/>
          <w14:reflection w14:blurRad="6350" w14:stA="53000" w14:stPos="0" w14:endA="300" w14:endPos="35500" w14:dist="0" w14:dir="5400000" w14:fadeDir="5400000" w14:sx="100000" w14:sy="-90000" w14:kx="0" w14:ky="0" w14:algn="bl"/>
          <w14:textOutline w14:w="9525" w14:cap="flat" w14:cmpd="sng" w14:algn="ctr">
            <w14:solidFill>
              <w14:schemeClr w14:val="tx1"/>
            </w14:solidFill>
            <w14:prstDash w14:val="solid"/>
            <w14:round/>
          </w14:textOutline>
          <w14:textFill>
            <w14:noFill/>
          </w14:textFill>
        </w:rPr>
      </w:pPr>
    </w:p>
    <w:p w14:paraId="6480B37B" w14:textId="44D47E7B" w:rsidR="00C94FD5" w:rsidRPr="00695FDE" w:rsidRDefault="00EE0531" w:rsidP="00695FDE">
      <w:pPr>
        <w:bidi/>
        <w:rPr>
          <w:rFonts w:asciiTheme="majorBidi" w:hAnsiTheme="majorBidi" w:cstheme="majorBidi"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</w:pPr>
      <w:r w:rsidRPr="0041431C">
        <w:rPr>
          <w:rFonts w:asciiTheme="majorBidi" w:hAnsiTheme="majorBidi" w:cstheme="majorBidi" w:hint="cs"/>
          <w:b/>
          <w:bCs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>التوقيع</w:t>
      </w:r>
      <w:r>
        <w:rPr>
          <w:rFonts w:asciiTheme="majorBidi" w:hAnsiTheme="majorBidi" w:cstheme="majorBidi"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ab/>
      </w:r>
      <w:r>
        <w:rPr>
          <w:rFonts w:asciiTheme="majorBidi" w:hAnsiTheme="majorBidi" w:cstheme="majorBidi"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ab/>
      </w:r>
      <w:r>
        <w:rPr>
          <w:rFonts w:asciiTheme="majorBidi" w:hAnsiTheme="majorBidi" w:cstheme="majorBidi"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ab/>
      </w:r>
      <w:r>
        <w:rPr>
          <w:rFonts w:asciiTheme="majorBidi" w:hAnsiTheme="majorBidi" w:cstheme="majorBidi"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ab/>
      </w:r>
      <w:r>
        <w:rPr>
          <w:rFonts w:asciiTheme="majorBidi" w:hAnsiTheme="majorBidi" w:cstheme="majorBidi"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ab/>
      </w:r>
      <w:r>
        <w:rPr>
          <w:rFonts w:asciiTheme="majorBidi" w:hAnsiTheme="majorBidi" w:cstheme="majorBidi"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ab/>
      </w:r>
      <w:r>
        <w:rPr>
          <w:rFonts w:asciiTheme="majorBidi" w:hAnsiTheme="majorBidi" w:cstheme="majorBidi"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ab/>
      </w:r>
      <w:r>
        <w:rPr>
          <w:rFonts w:asciiTheme="majorBidi" w:hAnsiTheme="majorBidi" w:cstheme="majorBidi"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ab/>
      </w:r>
      <w:r w:rsidRPr="0041431C">
        <w:rPr>
          <w:rFonts w:asciiTheme="majorBidi" w:hAnsiTheme="majorBidi" w:cstheme="majorBidi" w:hint="cs"/>
          <w:b/>
          <w:bCs/>
          <w:sz w:val="28"/>
          <w:szCs w:val="28"/>
          <w:rtl/>
          <w14:textOutline w14:w="9525" w14:cap="flat" w14:cmpd="sng" w14:algn="ctr">
            <w14:noFill/>
            <w14:prstDash w14:val="solid"/>
            <w14:round/>
          </w14:textOutline>
        </w:rPr>
        <w:t>ختم الشركة</w:t>
      </w:r>
    </w:p>
    <w:sectPr w:rsidR="00C94FD5" w:rsidRPr="00695FDE" w:rsidSect="0069015B">
      <w:headerReference w:type="first" r:id="rId10"/>
      <w:pgSz w:w="12240" w:h="15840"/>
      <w:pgMar w:top="1440" w:right="1440" w:bottom="135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A44F5" w14:textId="77777777" w:rsidR="00E2259B" w:rsidRDefault="00E2259B" w:rsidP="00F20E03">
      <w:pPr>
        <w:spacing w:after="0" w:line="240" w:lineRule="auto"/>
      </w:pPr>
      <w:r>
        <w:separator/>
      </w:r>
    </w:p>
  </w:endnote>
  <w:endnote w:type="continuationSeparator" w:id="0">
    <w:p w14:paraId="071C948E" w14:textId="77777777" w:rsidR="00E2259B" w:rsidRDefault="00E2259B" w:rsidP="00F20E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296E9" w14:textId="77777777" w:rsidR="00E2259B" w:rsidRDefault="00E2259B" w:rsidP="00F20E03">
      <w:pPr>
        <w:spacing w:after="0" w:line="240" w:lineRule="auto"/>
      </w:pPr>
      <w:r>
        <w:separator/>
      </w:r>
    </w:p>
  </w:footnote>
  <w:footnote w:type="continuationSeparator" w:id="0">
    <w:p w14:paraId="03A54E1A" w14:textId="77777777" w:rsidR="00E2259B" w:rsidRDefault="00E2259B" w:rsidP="00F20E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A8760" w14:textId="77777777" w:rsidR="000E305F" w:rsidRPr="000E305F" w:rsidRDefault="000E305F" w:rsidP="000E305F">
    <w:pPr>
      <w:pStyle w:val="Header"/>
      <w:tabs>
        <w:tab w:val="clear" w:pos="9360"/>
      </w:tabs>
      <w:ind w:right="-450"/>
      <w:jc w:val="right"/>
      <w:rPr>
        <w:rFonts w:asciiTheme="majorBidi" w:hAnsiTheme="majorBidi" w:cstheme="majorBidi"/>
        <w:bCs/>
        <w:sz w:val="32"/>
        <w:szCs w:val="32"/>
        <w:rtl/>
        <w:lang w:bidi="ar-IQ"/>
      </w:rPr>
    </w:pPr>
    <w:r w:rsidRPr="000E305F">
      <w:rPr>
        <w:rFonts w:asciiTheme="majorBidi" w:hAnsiTheme="majorBidi" w:cstheme="majorBidi"/>
        <w:bCs/>
        <w:sz w:val="32"/>
        <w:szCs w:val="32"/>
        <w:rtl/>
        <w:lang w:bidi="ar-IQ"/>
      </w:rPr>
      <w:t>وزارة النفط</w:t>
    </w:r>
  </w:p>
  <w:p w14:paraId="6B9F1350" w14:textId="2A737942" w:rsidR="000E305F" w:rsidRPr="000E305F" w:rsidRDefault="000E305F" w:rsidP="000E305F">
    <w:pPr>
      <w:pStyle w:val="Header"/>
      <w:bidi/>
      <w:ind w:left="-450"/>
      <w:rPr>
        <w:rFonts w:asciiTheme="majorBidi" w:hAnsiTheme="majorBidi" w:cstheme="majorBidi"/>
        <w:bCs/>
        <w:sz w:val="32"/>
        <w:szCs w:val="32"/>
        <w:rtl/>
        <w:lang w:bidi="ar-IQ"/>
      </w:rPr>
    </w:pPr>
    <w:r w:rsidRPr="000E305F">
      <w:rPr>
        <w:rFonts w:asciiTheme="majorBidi" w:hAnsiTheme="majorBidi" w:cstheme="majorBidi"/>
        <w:bCs/>
        <w:sz w:val="32"/>
        <w:szCs w:val="32"/>
        <w:rtl/>
        <w:lang w:bidi="ar-IQ"/>
      </w:rPr>
      <w:t>شركة تسويق النفط (</w:t>
    </w:r>
    <w:r w:rsidRPr="000E305F">
      <w:rPr>
        <w:rFonts w:asciiTheme="majorBidi" w:hAnsiTheme="majorBidi" w:cstheme="majorBidi"/>
        <w:b/>
        <w:sz w:val="32"/>
        <w:szCs w:val="32"/>
        <w:lang w:bidi="ar-IQ"/>
      </w:rPr>
      <w:t>SOMO</w:t>
    </w:r>
    <w:r w:rsidRPr="000E305F">
      <w:rPr>
        <w:rFonts w:asciiTheme="majorBidi" w:hAnsiTheme="majorBidi" w:cstheme="majorBidi"/>
        <w:bCs/>
        <w:sz w:val="32"/>
        <w:szCs w:val="32"/>
        <w:rtl/>
        <w:lang w:bidi="ar-IQ"/>
      </w:rPr>
      <w:t>)</w:t>
    </w:r>
  </w:p>
  <w:p w14:paraId="19C503C6" w14:textId="77777777" w:rsidR="000E305F" w:rsidRDefault="000E305F" w:rsidP="000E305F">
    <w:pPr>
      <w:pStyle w:val="Header"/>
      <w:jc w:val="right"/>
      <w:rPr>
        <w:lang w:bidi="ar-IQ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33109"/>
    <w:multiLevelType w:val="hybridMultilevel"/>
    <w:tmpl w:val="05E0CBD6"/>
    <w:lvl w:ilvl="0" w:tplc="46301F26">
      <w:start w:val="1"/>
      <w:numFmt w:val="arabicAbjad"/>
      <w:lvlText w:val="%1."/>
      <w:lvlJc w:val="right"/>
      <w:pPr>
        <w:ind w:left="10140" w:hanging="360"/>
      </w:pPr>
      <w:rPr>
        <w:rFonts w:ascii="Calibri" w:hAnsi="Calibr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60" w:hanging="360"/>
      </w:pPr>
    </w:lvl>
    <w:lvl w:ilvl="2" w:tplc="0409001B" w:tentative="1">
      <w:start w:val="1"/>
      <w:numFmt w:val="lowerRoman"/>
      <w:lvlText w:val="%3."/>
      <w:lvlJc w:val="right"/>
      <w:pPr>
        <w:ind w:left="11580" w:hanging="180"/>
      </w:pPr>
    </w:lvl>
    <w:lvl w:ilvl="3" w:tplc="0409000F" w:tentative="1">
      <w:start w:val="1"/>
      <w:numFmt w:val="decimal"/>
      <w:lvlText w:val="%4."/>
      <w:lvlJc w:val="left"/>
      <w:pPr>
        <w:ind w:left="12300" w:hanging="360"/>
      </w:pPr>
    </w:lvl>
    <w:lvl w:ilvl="4" w:tplc="04090019" w:tentative="1">
      <w:start w:val="1"/>
      <w:numFmt w:val="lowerLetter"/>
      <w:lvlText w:val="%5."/>
      <w:lvlJc w:val="left"/>
      <w:pPr>
        <w:ind w:left="13020" w:hanging="360"/>
      </w:pPr>
    </w:lvl>
    <w:lvl w:ilvl="5" w:tplc="0409001B" w:tentative="1">
      <w:start w:val="1"/>
      <w:numFmt w:val="lowerRoman"/>
      <w:lvlText w:val="%6."/>
      <w:lvlJc w:val="right"/>
      <w:pPr>
        <w:ind w:left="13740" w:hanging="180"/>
      </w:pPr>
    </w:lvl>
    <w:lvl w:ilvl="6" w:tplc="0409000F" w:tentative="1">
      <w:start w:val="1"/>
      <w:numFmt w:val="decimal"/>
      <w:lvlText w:val="%7."/>
      <w:lvlJc w:val="left"/>
      <w:pPr>
        <w:ind w:left="14460" w:hanging="360"/>
      </w:pPr>
    </w:lvl>
    <w:lvl w:ilvl="7" w:tplc="04090019" w:tentative="1">
      <w:start w:val="1"/>
      <w:numFmt w:val="lowerLetter"/>
      <w:lvlText w:val="%8."/>
      <w:lvlJc w:val="left"/>
      <w:pPr>
        <w:ind w:left="15180" w:hanging="360"/>
      </w:pPr>
    </w:lvl>
    <w:lvl w:ilvl="8" w:tplc="0409001B" w:tentative="1">
      <w:start w:val="1"/>
      <w:numFmt w:val="lowerRoman"/>
      <w:lvlText w:val="%9."/>
      <w:lvlJc w:val="right"/>
      <w:pPr>
        <w:ind w:left="15900" w:hanging="180"/>
      </w:pPr>
    </w:lvl>
  </w:abstractNum>
  <w:abstractNum w:abstractNumId="1" w15:restartNumberingAfterBreak="0">
    <w:nsid w:val="2EF122A7"/>
    <w:multiLevelType w:val="hybridMultilevel"/>
    <w:tmpl w:val="0EAE6ED6"/>
    <w:lvl w:ilvl="0" w:tplc="D71E59D4">
      <w:start w:val="1"/>
      <w:numFmt w:val="arabicAbjad"/>
      <w:lvlText w:val="%1."/>
      <w:lvlJc w:val="right"/>
      <w:pPr>
        <w:ind w:left="108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183B75"/>
    <w:multiLevelType w:val="hybridMultilevel"/>
    <w:tmpl w:val="51AA3D76"/>
    <w:lvl w:ilvl="0" w:tplc="4B5EC678">
      <w:start w:val="1"/>
      <w:numFmt w:val="arabicAbjad"/>
      <w:lvlText w:val="%1."/>
      <w:lvlJc w:val="righ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D68AC"/>
    <w:multiLevelType w:val="hybridMultilevel"/>
    <w:tmpl w:val="69C29028"/>
    <w:lvl w:ilvl="0" w:tplc="4FE0D48E">
      <w:start w:val="1"/>
      <w:numFmt w:val="arabicAbjad"/>
      <w:lvlText w:val="%1."/>
      <w:lvlJc w:val="right"/>
      <w:pPr>
        <w:ind w:left="720" w:hanging="360"/>
      </w:pPr>
      <w:rPr>
        <w:rFonts w:ascii="Calibri" w:hAnsi="Calibri" w:hint="default"/>
        <w:b/>
        <w:bCs/>
        <w:sz w:val="28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715510"/>
    <w:multiLevelType w:val="hybridMultilevel"/>
    <w:tmpl w:val="01463344"/>
    <w:lvl w:ilvl="0" w:tplc="D71E59D4">
      <w:start w:val="1"/>
      <w:numFmt w:val="arabicAbjad"/>
      <w:lvlText w:val="%1."/>
      <w:lvlJc w:val="righ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EB7E8B"/>
    <w:multiLevelType w:val="hybridMultilevel"/>
    <w:tmpl w:val="C1929AB4"/>
    <w:lvl w:ilvl="0" w:tplc="D71E59D4">
      <w:start w:val="1"/>
      <w:numFmt w:val="arabicAbjad"/>
      <w:lvlText w:val="%1."/>
      <w:lvlJc w:val="righ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144CFD"/>
    <w:multiLevelType w:val="hybridMultilevel"/>
    <w:tmpl w:val="DA50D582"/>
    <w:lvl w:ilvl="0" w:tplc="4FE0D48E">
      <w:start w:val="1"/>
      <w:numFmt w:val="arabicAbjad"/>
      <w:lvlText w:val="%1."/>
      <w:lvlJc w:val="right"/>
      <w:pPr>
        <w:ind w:left="720" w:hanging="360"/>
      </w:pPr>
      <w:rPr>
        <w:rFonts w:ascii="Calibri" w:hAnsi="Calibri" w:hint="default"/>
        <w:b/>
        <w:bCs/>
        <w:sz w:val="28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4FE0D48E">
      <w:start w:val="1"/>
      <w:numFmt w:val="arabicAbjad"/>
      <w:lvlText w:val="%6."/>
      <w:lvlJc w:val="right"/>
      <w:pPr>
        <w:ind w:left="4500" w:hanging="360"/>
      </w:pPr>
      <w:rPr>
        <w:rFonts w:ascii="Calibri" w:hAnsi="Calibri" w:hint="default"/>
        <w:b/>
        <w:bCs/>
        <w:sz w:val="28"/>
        <w:szCs w:val="28"/>
        <w:u w:val="none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673BE8"/>
    <w:multiLevelType w:val="hybridMultilevel"/>
    <w:tmpl w:val="F44CD3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4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QwMbI0t7Q0tTRS0lEKTi0uzszPAykwqwUAv33rNSwAAAA="/>
  </w:docVars>
  <w:rsids>
    <w:rsidRoot w:val="0063614C"/>
    <w:rsid w:val="00006345"/>
    <w:rsid w:val="000309BA"/>
    <w:rsid w:val="00043103"/>
    <w:rsid w:val="00051C54"/>
    <w:rsid w:val="00096478"/>
    <w:rsid w:val="000A4770"/>
    <w:rsid w:val="000C053E"/>
    <w:rsid w:val="000E305F"/>
    <w:rsid w:val="001449DD"/>
    <w:rsid w:val="001474A4"/>
    <w:rsid w:val="00160035"/>
    <w:rsid w:val="001648C8"/>
    <w:rsid w:val="001834C6"/>
    <w:rsid w:val="001A00D2"/>
    <w:rsid w:val="001A6DD8"/>
    <w:rsid w:val="001B03F6"/>
    <w:rsid w:val="001C6F1B"/>
    <w:rsid w:val="0024728B"/>
    <w:rsid w:val="0028217E"/>
    <w:rsid w:val="002911E1"/>
    <w:rsid w:val="002A39AF"/>
    <w:rsid w:val="002A3A01"/>
    <w:rsid w:val="002D769B"/>
    <w:rsid w:val="002E7187"/>
    <w:rsid w:val="002F17B9"/>
    <w:rsid w:val="003537CE"/>
    <w:rsid w:val="003710BC"/>
    <w:rsid w:val="003B1815"/>
    <w:rsid w:val="003B4ECA"/>
    <w:rsid w:val="003C65FE"/>
    <w:rsid w:val="00413050"/>
    <w:rsid w:val="0041431C"/>
    <w:rsid w:val="004360E6"/>
    <w:rsid w:val="00454FD6"/>
    <w:rsid w:val="004574BD"/>
    <w:rsid w:val="00466C8F"/>
    <w:rsid w:val="00474B9B"/>
    <w:rsid w:val="00476965"/>
    <w:rsid w:val="004867EE"/>
    <w:rsid w:val="004A055D"/>
    <w:rsid w:val="004C67CE"/>
    <w:rsid w:val="004C78D4"/>
    <w:rsid w:val="004F4A7F"/>
    <w:rsid w:val="005124B6"/>
    <w:rsid w:val="0051773A"/>
    <w:rsid w:val="00543685"/>
    <w:rsid w:val="00544871"/>
    <w:rsid w:val="005510DE"/>
    <w:rsid w:val="00556E04"/>
    <w:rsid w:val="00593362"/>
    <w:rsid w:val="005D09B9"/>
    <w:rsid w:val="005E1F0E"/>
    <w:rsid w:val="006277C3"/>
    <w:rsid w:val="006306A1"/>
    <w:rsid w:val="00630970"/>
    <w:rsid w:val="00634E0B"/>
    <w:rsid w:val="0063614C"/>
    <w:rsid w:val="00637BD2"/>
    <w:rsid w:val="00666631"/>
    <w:rsid w:val="00684BCC"/>
    <w:rsid w:val="0069015B"/>
    <w:rsid w:val="00695FDE"/>
    <w:rsid w:val="006D0F34"/>
    <w:rsid w:val="007034AF"/>
    <w:rsid w:val="00711EED"/>
    <w:rsid w:val="00744219"/>
    <w:rsid w:val="0079038C"/>
    <w:rsid w:val="007F4B81"/>
    <w:rsid w:val="007F5674"/>
    <w:rsid w:val="00832ECE"/>
    <w:rsid w:val="00840C71"/>
    <w:rsid w:val="008B2550"/>
    <w:rsid w:val="008B678B"/>
    <w:rsid w:val="008C30A6"/>
    <w:rsid w:val="008C4E5B"/>
    <w:rsid w:val="00926AFF"/>
    <w:rsid w:val="00930629"/>
    <w:rsid w:val="00933628"/>
    <w:rsid w:val="00960EA2"/>
    <w:rsid w:val="009A50E7"/>
    <w:rsid w:val="009E0A30"/>
    <w:rsid w:val="009E41E4"/>
    <w:rsid w:val="00A41A5B"/>
    <w:rsid w:val="00A57C3A"/>
    <w:rsid w:val="00AE2035"/>
    <w:rsid w:val="00B30DA7"/>
    <w:rsid w:val="00B638B3"/>
    <w:rsid w:val="00B67CC2"/>
    <w:rsid w:val="00BB0D3E"/>
    <w:rsid w:val="00BC1C5B"/>
    <w:rsid w:val="00BD28A1"/>
    <w:rsid w:val="00BD60D7"/>
    <w:rsid w:val="00BE6625"/>
    <w:rsid w:val="00C11391"/>
    <w:rsid w:val="00C623AA"/>
    <w:rsid w:val="00C94FD5"/>
    <w:rsid w:val="00CD3AD4"/>
    <w:rsid w:val="00CF6C9F"/>
    <w:rsid w:val="00D26D08"/>
    <w:rsid w:val="00D47CCB"/>
    <w:rsid w:val="00D94124"/>
    <w:rsid w:val="00DD2B46"/>
    <w:rsid w:val="00DE1CEE"/>
    <w:rsid w:val="00E2259B"/>
    <w:rsid w:val="00E3257D"/>
    <w:rsid w:val="00E907D2"/>
    <w:rsid w:val="00EC5B17"/>
    <w:rsid w:val="00ED5724"/>
    <w:rsid w:val="00EE0531"/>
    <w:rsid w:val="00F20E03"/>
    <w:rsid w:val="00F22B1D"/>
    <w:rsid w:val="00F32ECC"/>
    <w:rsid w:val="00F34DB8"/>
    <w:rsid w:val="00F415D1"/>
    <w:rsid w:val="00F56907"/>
    <w:rsid w:val="00F57C18"/>
    <w:rsid w:val="00F71611"/>
    <w:rsid w:val="00F75B80"/>
    <w:rsid w:val="00FB7017"/>
    <w:rsid w:val="00FD7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E0661"/>
  <w15:chartTrackingRefBased/>
  <w15:docId w15:val="{D6EE37A1-4719-4D5C-BF4F-7EAF5EE12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0E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0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E03"/>
  </w:style>
  <w:style w:type="paragraph" w:styleId="Footer">
    <w:name w:val="footer"/>
    <w:basedOn w:val="Normal"/>
    <w:link w:val="FooterChar"/>
    <w:uiPriority w:val="99"/>
    <w:unhideWhenUsed/>
    <w:rsid w:val="00F20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E03"/>
  </w:style>
  <w:style w:type="paragraph" w:styleId="ListParagraph">
    <w:name w:val="List Paragraph"/>
    <w:basedOn w:val="Normal"/>
    <w:uiPriority w:val="34"/>
    <w:qFormat/>
    <w:rsid w:val="00F20E03"/>
    <w:pPr>
      <w:ind w:left="720"/>
      <w:contextualSpacing/>
    </w:pPr>
  </w:style>
  <w:style w:type="table" w:styleId="TableGrid">
    <w:name w:val="Table Grid"/>
    <w:basedOn w:val="TableNormal"/>
    <w:uiPriority w:val="59"/>
    <w:rsid w:val="00F20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20E0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C67C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2B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8C7577-26B4-4F3F-A3CC-2C8C799D0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wz</dc:creator>
  <cp:keywords/>
  <dc:description/>
  <cp:lastModifiedBy>Fwz</cp:lastModifiedBy>
  <cp:revision>18</cp:revision>
  <cp:lastPrinted>2022-04-03T06:06:00Z</cp:lastPrinted>
  <dcterms:created xsi:type="dcterms:W3CDTF">2022-04-02T08:09:00Z</dcterms:created>
  <dcterms:modified xsi:type="dcterms:W3CDTF">2022-04-03T07:59:00Z</dcterms:modified>
</cp:coreProperties>
</file>